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393027" w14:textId="7F12BCB0" w:rsidR="005130A2" w:rsidRPr="00C15223" w:rsidRDefault="00C15223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>Załącznik nr 1 do Zaproszenia do składania ofert nr</w:t>
      </w:r>
      <w:r w:rsidR="006244D4">
        <w:rPr>
          <w:rFonts w:cs="Arial"/>
          <w:sz w:val="18"/>
        </w:rPr>
        <w:t xml:space="preserve"> </w:t>
      </w:r>
      <w:r w:rsidR="00BC1529">
        <w:rPr>
          <w:rFonts w:cs="Arial"/>
          <w:sz w:val="18"/>
        </w:rPr>
        <w:t>9</w:t>
      </w:r>
      <w:r w:rsidR="006244D4">
        <w:rPr>
          <w:rFonts w:cs="Arial"/>
          <w:sz w:val="18"/>
        </w:rPr>
        <w:t>/2020</w:t>
      </w:r>
    </w:p>
    <w:p w14:paraId="36F908C2" w14:textId="77777777" w:rsidR="00C15223" w:rsidRDefault="00C15223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0AD1C3FC" w14:textId="77777777" w:rsidR="00C15223" w:rsidRPr="006244D4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2C58554B" w14:textId="77777777" w:rsidR="000D28C0" w:rsidRPr="006244D4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Formularz ofertowy</w:t>
      </w:r>
    </w:p>
    <w:p w14:paraId="53CCE14E" w14:textId="77777777" w:rsidR="004E41C0" w:rsidRDefault="004E41C0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57"/>
        <w:jc w:val="both"/>
        <w:rPr>
          <w:rFonts w:cs="Arial"/>
        </w:rPr>
      </w:pPr>
    </w:p>
    <w:p w14:paraId="75EC5CFA" w14:textId="36140D5A" w:rsidR="00C15223" w:rsidRDefault="00C15223" w:rsidP="006244D4">
      <w:pPr>
        <w:spacing w:after="0" w:line="240" w:lineRule="auto"/>
        <w:contextualSpacing/>
        <w:rPr>
          <w:u w:val="single"/>
        </w:rPr>
      </w:pPr>
      <w:r w:rsidRPr="00C15223">
        <w:rPr>
          <w:u w:val="single"/>
        </w:rPr>
        <w:t>Dane Oferenta:</w:t>
      </w:r>
    </w:p>
    <w:p w14:paraId="3A50F4DC" w14:textId="77777777" w:rsidR="002421E7" w:rsidRPr="00C15223" w:rsidRDefault="002421E7" w:rsidP="006244D4">
      <w:pPr>
        <w:spacing w:after="0" w:line="240" w:lineRule="auto"/>
        <w:contextualSpacing/>
        <w:rPr>
          <w:u w:val="single"/>
        </w:rPr>
      </w:pPr>
    </w:p>
    <w:tbl>
      <w:tblPr>
        <w:tblW w:w="9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497"/>
        <w:gridCol w:w="4575"/>
      </w:tblGrid>
      <w:tr w:rsidR="002421E7" w:rsidRPr="002421E7" w14:paraId="5FC607CD" w14:textId="77777777" w:rsidTr="002421E7">
        <w:tc>
          <w:tcPr>
            <w:tcW w:w="4497" w:type="dxa"/>
            <w:shd w:val="clear" w:color="auto" w:fill="D9D9D9"/>
          </w:tcPr>
          <w:p w14:paraId="0565E622" w14:textId="3E06D883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Rodzaj jednostki naukowej</w:t>
            </w:r>
          </w:p>
        </w:tc>
        <w:tc>
          <w:tcPr>
            <w:tcW w:w="4575" w:type="dxa"/>
          </w:tcPr>
          <w:p w14:paraId="7F9DB217" w14:textId="56810697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textDirection w:val="btLr"/>
              <w:textAlignment w:val="top"/>
              <w:outlineLvl w:val="0"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04328E03" w14:textId="77777777" w:rsidTr="002421E7">
        <w:tc>
          <w:tcPr>
            <w:tcW w:w="4497" w:type="dxa"/>
            <w:shd w:val="clear" w:color="auto" w:fill="D9D9D9"/>
          </w:tcPr>
          <w:p w14:paraId="4B262F98" w14:textId="327D6DCD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Pełna nazwa jednostki naukowej</w:t>
            </w:r>
            <w:r w:rsidRPr="000D18C4">
              <w:rPr>
                <w:rStyle w:val="Odwoanieprzypisudolnego"/>
                <w:rFonts w:eastAsia="Calibri" w:cstheme="minorHAnsi"/>
                <w:color w:val="000000"/>
              </w:rPr>
              <w:footnoteReference w:id="1"/>
            </w:r>
            <w:r w:rsidRPr="000D18C4">
              <w:rPr>
                <w:rFonts w:eastAsia="Calibri" w:cstheme="minorHAnsi"/>
                <w:color w:val="000000"/>
              </w:rPr>
              <w:t xml:space="preserve"> </w:t>
            </w:r>
          </w:p>
        </w:tc>
        <w:tc>
          <w:tcPr>
            <w:tcW w:w="4575" w:type="dxa"/>
          </w:tcPr>
          <w:p w14:paraId="12FCB82F" w14:textId="5B0F4153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2B039D3E" w14:textId="77777777" w:rsidTr="002421E7">
        <w:tc>
          <w:tcPr>
            <w:tcW w:w="4497" w:type="dxa"/>
            <w:shd w:val="clear" w:color="auto" w:fill="D9D9D9"/>
          </w:tcPr>
          <w:p w14:paraId="227EBFA4" w14:textId="27ACE199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Kategoria naukowa wybranej jednostki naukowej</w:t>
            </w:r>
          </w:p>
        </w:tc>
        <w:tc>
          <w:tcPr>
            <w:tcW w:w="4575" w:type="dxa"/>
          </w:tcPr>
          <w:p w14:paraId="738AB30B" w14:textId="65B013D4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23F00724" w14:textId="77777777" w:rsidTr="002421E7">
        <w:trPr>
          <w:trHeight w:val="202"/>
        </w:trPr>
        <w:tc>
          <w:tcPr>
            <w:tcW w:w="4497" w:type="dxa"/>
            <w:shd w:val="clear" w:color="auto" w:fill="D9D9D9"/>
          </w:tcPr>
          <w:p w14:paraId="43A9A925" w14:textId="2E57736A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NIP jednostki naukowej</w:t>
            </w:r>
          </w:p>
        </w:tc>
        <w:tc>
          <w:tcPr>
            <w:tcW w:w="4575" w:type="dxa"/>
          </w:tcPr>
          <w:p w14:paraId="5ECAC4E2" w14:textId="2EF5A5ED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4A0CE068" w14:textId="77777777" w:rsidTr="002421E7">
        <w:trPr>
          <w:trHeight w:val="233"/>
        </w:trPr>
        <w:tc>
          <w:tcPr>
            <w:tcW w:w="9072" w:type="dxa"/>
            <w:gridSpan w:val="2"/>
            <w:shd w:val="clear" w:color="auto" w:fill="D9D9D9"/>
          </w:tcPr>
          <w:p w14:paraId="4A4EBF47" w14:textId="18271928" w:rsidR="002421E7" w:rsidRPr="000D18C4" w:rsidRDefault="002421E7" w:rsidP="009D28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jc w:val="center"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Adres siedziby i dane kontaktowe jednostki naukowej</w:t>
            </w:r>
          </w:p>
        </w:tc>
      </w:tr>
      <w:tr w:rsidR="002421E7" w:rsidRPr="002421E7" w14:paraId="0B8D3E4F" w14:textId="77777777" w:rsidTr="002421E7">
        <w:trPr>
          <w:trHeight w:val="266"/>
        </w:trPr>
        <w:tc>
          <w:tcPr>
            <w:tcW w:w="4497" w:type="dxa"/>
            <w:shd w:val="clear" w:color="auto" w:fill="D9D9D9"/>
            <w:vAlign w:val="center"/>
          </w:tcPr>
          <w:p w14:paraId="6B09D8E9" w14:textId="77777777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Województwo</w:t>
            </w:r>
          </w:p>
        </w:tc>
        <w:tc>
          <w:tcPr>
            <w:tcW w:w="4575" w:type="dxa"/>
            <w:vAlign w:val="center"/>
          </w:tcPr>
          <w:p w14:paraId="73D34865" w14:textId="74C514BA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2D6361E6" w14:textId="77777777" w:rsidTr="002421E7">
        <w:trPr>
          <w:trHeight w:val="20"/>
        </w:trPr>
        <w:tc>
          <w:tcPr>
            <w:tcW w:w="4497" w:type="dxa"/>
            <w:shd w:val="clear" w:color="auto" w:fill="D9D9D9"/>
            <w:vAlign w:val="center"/>
          </w:tcPr>
          <w:p w14:paraId="449C1AAA" w14:textId="77777777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Powiat</w:t>
            </w:r>
          </w:p>
        </w:tc>
        <w:tc>
          <w:tcPr>
            <w:tcW w:w="4575" w:type="dxa"/>
            <w:vAlign w:val="center"/>
          </w:tcPr>
          <w:p w14:paraId="33B7CDEA" w14:textId="47B9226C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013A9192" w14:textId="77777777" w:rsidTr="002421E7">
        <w:trPr>
          <w:trHeight w:val="20"/>
        </w:trPr>
        <w:tc>
          <w:tcPr>
            <w:tcW w:w="4497" w:type="dxa"/>
            <w:shd w:val="clear" w:color="auto" w:fill="D9D9D9"/>
            <w:vAlign w:val="center"/>
          </w:tcPr>
          <w:p w14:paraId="58AF90DD" w14:textId="77777777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Gmina</w:t>
            </w:r>
          </w:p>
        </w:tc>
        <w:tc>
          <w:tcPr>
            <w:tcW w:w="4575" w:type="dxa"/>
            <w:vAlign w:val="center"/>
          </w:tcPr>
          <w:p w14:paraId="62556618" w14:textId="246A7702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27499FE3" w14:textId="77777777" w:rsidTr="002421E7">
        <w:trPr>
          <w:trHeight w:val="20"/>
        </w:trPr>
        <w:tc>
          <w:tcPr>
            <w:tcW w:w="4497" w:type="dxa"/>
            <w:shd w:val="clear" w:color="auto" w:fill="D9D9D9"/>
            <w:vAlign w:val="center"/>
          </w:tcPr>
          <w:p w14:paraId="3EEF4244" w14:textId="77777777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Miejscowość</w:t>
            </w:r>
          </w:p>
        </w:tc>
        <w:tc>
          <w:tcPr>
            <w:tcW w:w="4575" w:type="dxa"/>
            <w:vAlign w:val="center"/>
          </w:tcPr>
          <w:p w14:paraId="7BCDF554" w14:textId="23643F2D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2D4B184C" w14:textId="77777777" w:rsidTr="002421E7">
        <w:trPr>
          <w:trHeight w:val="20"/>
        </w:trPr>
        <w:tc>
          <w:tcPr>
            <w:tcW w:w="4497" w:type="dxa"/>
            <w:shd w:val="clear" w:color="auto" w:fill="D9D9D9"/>
            <w:vAlign w:val="center"/>
          </w:tcPr>
          <w:p w14:paraId="4E87916B" w14:textId="77777777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Ulica</w:t>
            </w:r>
          </w:p>
        </w:tc>
        <w:tc>
          <w:tcPr>
            <w:tcW w:w="4575" w:type="dxa"/>
            <w:vAlign w:val="center"/>
          </w:tcPr>
          <w:p w14:paraId="41E29A6D" w14:textId="57D864B5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27B62A0D" w14:textId="77777777" w:rsidTr="002421E7">
        <w:trPr>
          <w:trHeight w:val="20"/>
        </w:trPr>
        <w:tc>
          <w:tcPr>
            <w:tcW w:w="4497" w:type="dxa"/>
            <w:shd w:val="clear" w:color="auto" w:fill="D9D9D9"/>
            <w:vAlign w:val="center"/>
          </w:tcPr>
          <w:p w14:paraId="34EFE723" w14:textId="6BF37243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Nr budynku</w:t>
            </w:r>
          </w:p>
        </w:tc>
        <w:tc>
          <w:tcPr>
            <w:tcW w:w="4575" w:type="dxa"/>
            <w:vAlign w:val="center"/>
          </w:tcPr>
          <w:p w14:paraId="72830726" w14:textId="239C58E9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772D8D1E" w14:textId="77777777" w:rsidTr="002421E7">
        <w:trPr>
          <w:trHeight w:val="20"/>
        </w:trPr>
        <w:tc>
          <w:tcPr>
            <w:tcW w:w="4497" w:type="dxa"/>
            <w:shd w:val="clear" w:color="auto" w:fill="D9D9D9"/>
            <w:vAlign w:val="center"/>
          </w:tcPr>
          <w:p w14:paraId="12780845" w14:textId="77777777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Nr lokalu (jeśli dotyczy)</w:t>
            </w:r>
          </w:p>
        </w:tc>
        <w:tc>
          <w:tcPr>
            <w:tcW w:w="4575" w:type="dxa"/>
            <w:vAlign w:val="center"/>
          </w:tcPr>
          <w:p w14:paraId="21E206DA" w14:textId="77777777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55853C2D" w14:textId="77777777" w:rsidTr="002421E7">
        <w:trPr>
          <w:trHeight w:val="164"/>
        </w:trPr>
        <w:tc>
          <w:tcPr>
            <w:tcW w:w="4497" w:type="dxa"/>
            <w:shd w:val="clear" w:color="auto" w:fill="D9D9D9"/>
            <w:vAlign w:val="center"/>
          </w:tcPr>
          <w:p w14:paraId="298BB362" w14:textId="75735C7D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Kod pocztowy</w:t>
            </w:r>
          </w:p>
        </w:tc>
        <w:tc>
          <w:tcPr>
            <w:tcW w:w="4575" w:type="dxa"/>
            <w:vAlign w:val="center"/>
          </w:tcPr>
          <w:p w14:paraId="6F6D7743" w14:textId="400B9E5D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35F6D9E7" w14:textId="77777777" w:rsidTr="002421E7">
        <w:trPr>
          <w:trHeight w:val="20"/>
        </w:trPr>
        <w:tc>
          <w:tcPr>
            <w:tcW w:w="4497" w:type="dxa"/>
            <w:shd w:val="clear" w:color="auto" w:fill="D9D9D9"/>
            <w:vAlign w:val="center"/>
          </w:tcPr>
          <w:p w14:paraId="7362677B" w14:textId="77777777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</w:rPr>
              <w:t>Nr telefonu osoby do kontaktu</w:t>
            </w:r>
          </w:p>
        </w:tc>
        <w:tc>
          <w:tcPr>
            <w:tcW w:w="4575" w:type="dxa"/>
            <w:vAlign w:val="center"/>
          </w:tcPr>
          <w:p w14:paraId="2128D16C" w14:textId="18C726B6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  <w:tr w:rsidR="002421E7" w:rsidRPr="002421E7" w14:paraId="31D215BB" w14:textId="77777777" w:rsidTr="002421E7">
        <w:trPr>
          <w:trHeight w:val="20"/>
        </w:trPr>
        <w:tc>
          <w:tcPr>
            <w:tcW w:w="4497" w:type="dxa"/>
            <w:shd w:val="clear" w:color="auto" w:fill="D9D9D9"/>
            <w:vAlign w:val="center"/>
          </w:tcPr>
          <w:p w14:paraId="5A123933" w14:textId="77777777" w:rsidR="002421E7" w:rsidRPr="000D18C4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</w:rPr>
            </w:pPr>
            <w:r w:rsidRPr="000D18C4">
              <w:rPr>
                <w:rFonts w:eastAsia="Calibri" w:cstheme="minorHAnsi"/>
                <w:color w:val="000000"/>
                <w:shd w:val="clear" w:color="auto" w:fill="D9D9D9"/>
              </w:rPr>
              <w:t>Adres e-mail osoby do kontaktu</w:t>
            </w:r>
          </w:p>
        </w:tc>
        <w:tc>
          <w:tcPr>
            <w:tcW w:w="4575" w:type="dxa"/>
            <w:vAlign w:val="center"/>
          </w:tcPr>
          <w:p w14:paraId="082941E8" w14:textId="2B24CE30" w:rsidR="002421E7" w:rsidRPr="002421E7" w:rsidRDefault="002421E7" w:rsidP="00242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</w:tbl>
    <w:p w14:paraId="623DA35D" w14:textId="77777777" w:rsidR="002421E7" w:rsidRDefault="002421E7" w:rsidP="006244D4">
      <w:pPr>
        <w:spacing w:after="0" w:line="240" w:lineRule="auto"/>
        <w:contextualSpacing/>
      </w:pPr>
    </w:p>
    <w:p w14:paraId="5204770C" w14:textId="008721CC" w:rsidR="0073615A" w:rsidRPr="002533CD" w:rsidRDefault="009D2829" w:rsidP="006244D4">
      <w:pPr>
        <w:pStyle w:val="punktowaniezwyke"/>
      </w:pPr>
      <w:r w:rsidRPr="002533CD">
        <w:t xml:space="preserve">W odpowiedzi na Zaproszenie do Składania Ofert Cenowych nr 9/2020 z dn. 22.09.2020 r., oferujemy wykonanie </w:t>
      </w:r>
      <w:r w:rsidR="0073615A" w:rsidRPr="002533CD">
        <w:t>przedmiotu zamówienia tj.:</w:t>
      </w:r>
      <w:r w:rsidRPr="002533CD">
        <w:t xml:space="preserve"> opracowanie receptury i technologii wytwarzania innowacyjnego suplementu diety</w:t>
      </w:r>
      <w:r w:rsidR="006244D4" w:rsidRPr="002533CD">
        <w:t xml:space="preserve">, </w:t>
      </w:r>
      <w:r w:rsidR="0073615A" w:rsidRPr="002533CD">
        <w:t>w zakresie objętym zapytaniem ofertowym</w:t>
      </w:r>
      <w:r w:rsidRPr="002533CD">
        <w:t>.</w:t>
      </w:r>
    </w:p>
    <w:p w14:paraId="1057E8EB" w14:textId="58A43BE8" w:rsidR="0073615A" w:rsidRPr="002533CD" w:rsidRDefault="009D2829" w:rsidP="006244D4">
      <w:pPr>
        <w:pStyle w:val="punktowaniezwyke"/>
      </w:pPr>
      <w:r w:rsidRPr="002533CD">
        <w:t xml:space="preserve">Całkowity koszt wykonania usługi wynosi ____________ netto, </w:t>
      </w:r>
      <w:r w:rsidRPr="002533CD">
        <w:t>____________</w:t>
      </w:r>
      <w:r w:rsidRPr="002533CD">
        <w:t xml:space="preserve"> brutto. </w:t>
      </w:r>
    </w:p>
    <w:p w14:paraId="42803007" w14:textId="006F8503" w:rsidR="008F1443" w:rsidRPr="002533CD" w:rsidRDefault="008F1443" w:rsidP="006244D4">
      <w:pPr>
        <w:pStyle w:val="punktowaniezwyke"/>
      </w:pPr>
      <w:r w:rsidRPr="002533CD">
        <w:t>Oświadczamy, że cena netto</w:t>
      </w:r>
      <w:r w:rsidR="0073615A" w:rsidRPr="002533CD">
        <w:t xml:space="preserve"> określona w pkt. </w:t>
      </w:r>
      <w:r w:rsidR="006244D4" w:rsidRPr="002533CD">
        <w:t>2</w:t>
      </w:r>
      <w:r w:rsidR="0073615A" w:rsidRPr="002533CD">
        <w:t xml:space="preserve"> zawiera wszystkie koszty, jakie ponosi Zamawiający w przypadku wyboru niniejszej</w:t>
      </w:r>
      <w:r w:rsidRPr="002533CD">
        <w:t xml:space="preserve"> </w:t>
      </w:r>
      <w:r w:rsidR="0073615A" w:rsidRPr="002533CD">
        <w:t>oferty.</w:t>
      </w:r>
    </w:p>
    <w:p w14:paraId="4ABF46DF" w14:textId="6B7582DF" w:rsidR="00E716C1" w:rsidRPr="002533CD" w:rsidRDefault="006244D4" w:rsidP="006244D4">
      <w:pPr>
        <w:pStyle w:val="punktowaniezwyke"/>
      </w:pPr>
      <w:r w:rsidRPr="002533CD">
        <w:t xml:space="preserve">Gwarantujemy </w:t>
      </w:r>
      <w:r w:rsidR="009D2829" w:rsidRPr="002533CD">
        <w:t xml:space="preserve">realizację zamówienia w ciągu </w:t>
      </w:r>
      <w:r w:rsidR="009D2829" w:rsidRPr="002533CD">
        <w:t>____________</w:t>
      </w:r>
      <w:r w:rsidR="009D2829" w:rsidRPr="002533CD">
        <w:t xml:space="preserve"> miesięcy od daty podpisania umowy. </w:t>
      </w:r>
    </w:p>
    <w:p w14:paraId="270EBA0C" w14:textId="04811831" w:rsidR="00E716C1" w:rsidRPr="002533CD" w:rsidRDefault="00E716C1" w:rsidP="006244D4">
      <w:pPr>
        <w:pStyle w:val="punktowaniezwyke"/>
      </w:pPr>
      <w:r w:rsidRPr="002533CD">
        <w:t>Termin płatności faktury będzie wynosił</w:t>
      </w:r>
      <w:r w:rsidR="009D2829" w:rsidRPr="002533CD">
        <w:t xml:space="preserve"> </w:t>
      </w:r>
      <w:r w:rsidR="009D2829" w:rsidRPr="002533CD">
        <w:t>____________</w:t>
      </w:r>
      <w:r w:rsidR="009D2829" w:rsidRPr="002533CD">
        <w:t xml:space="preserve"> dni</w:t>
      </w:r>
    </w:p>
    <w:p w14:paraId="7B041A73" w14:textId="28328DB4" w:rsidR="00E716C1" w:rsidRPr="002533CD" w:rsidRDefault="00E716C1" w:rsidP="006244D4">
      <w:pPr>
        <w:pStyle w:val="punktowaniezwyke"/>
      </w:pPr>
      <w:r w:rsidRPr="002533CD">
        <w:t xml:space="preserve">Uważamy się za związanych niniejszą ofertą przez okres </w:t>
      </w:r>
      <w:r w:rsidR="009D2829" w:rsidRPr="002533CD">
        <w:t>____________</w:t>
      </w:r>
      <w:r w:rsidRPr="002533CD">
        <w:t xml:space="preserve"> </w:t>
      </w:r>
      <w:r w:rsidR="00021656" w:rsidRPr="002533CD">
        <w:t>dni</w:t>
      </w:r>
      <w:r w:rsidRPr="002533CD">
        <w:t xml:space="preserve"> od upływu terminu składania ofert.</w:t>
      </w:r>
    </w:p>
    <w:p w14:paraId="6777A18A" w14:textId="77777777" w:rsidR="00E716C1" w:rsidRPr="002533CD" w:rsidRDefault="00E716C1" w:rsidP="006244D4">
      <w:pPr>
        <w:pStyle w:val="punktowaniezwyke"/>
      </w:pPr>
      <w:r w:rsidRPr="002533CD">
        <w:t xml:space="preserve">Oświadczamy, że zapoznaliśmy się z treścią zapytania ofertowego i uznajemy się za związanych określonymi w nim wymaganiami i zasadami postępowania i nie wnosimy do niego zastrzeżeń oraz przyjmujemy w całości warunki w nim zawarte, jak również, że uzyskaliśmy wszelkie niezbędne informacje do przygotowania oferty. </w:t>
      </w:r>
    </w:p>
    <w:p w14:paraId="737D1D65" w14:textId="77777777" w:rsidR="00E716C1" w:rsidRDefault="00E716C1" w:rsidP="006244D4">
      <w:pPr>
        <w:pStyle w:val="punktowaniezwyke"/>
      </w:pPr>
      <w:r w:rsidRPr="002533CD">
        <w:t>Oświadczamy, że w przypadku przyznania</w:t>
      </w:r>
      <w:r>
        <w:t xml:space="preserve"> nam zamówienia, zobowiązujemy się do zawarcia umowy w miejscu i terminie wskazanym przez Zamawiającego.</w:t>
      </w:r>
    </w:p>
    <w:p w14:paraId="21DDABF9" w14:textId="77777777" w:rsidR="008F1443" w:rsidRPr="006A250F" w:rsidRDefault="00E716C1" w:rsidP="006244D4">
      <w:pPr>
        <w:pStyle w:val="punktowaniezwyke"/>
      </w:pPr>
      <w:r>
        <w:t xml:space="preserve">Oświadczamy, że oferta nie zawiera informacji stanowiących / zawiera informacje stanowiące tajemnicę przedsiębiorstwa w rozumieniu przepisów o zwalczaniu nieuczciwej konkurencji*. </w:t>
      </w:r>
      <w:r w:rsidRPr="006A250F">
        <w:t>Informacje takie zawarte są w następujących dokumentach</w:t>
      </w:r>
      <w:r w:rsidR="005D2E39" w:rsidRPr="006A250F">
        <w:rPr>
          <w:rStyle w:val="Odwoanieprzypisudolnego"/>
        </w:rPr>
        <w:footnoteReference w:id="2"/>
      </w:r>
      <w:r w:rsidRPr="006A250F">
        <w:t>*: ___________________</w:t>
      </w:r>
      <w:r w:rsidR="00394CC6" w:rsidRPr="006A250F">
        <w:t>_________</w:t>
      </w:r>
    </w:p>
    <w:p w14:paraId="501B21BC" w14:textId="62785DC1" w:rsidR="00394CC6" w:rsidRPr="006A250F" w:rsidRDefault="00394CC6" w:rsidP="006244D4">
      <w:pPr>
        <w:pStyle w:val="punktowaniezwyke"/>
      </w:pPr>
      <w:r w:rsidRPr="006A250F">
        <w:t>Potwierdzamy spełnienie warunków udziału w postepowaniu konkursowym:</w:t>
      </w:r>
    </w:p>
    <w:p w14:paraId="12F6650D" w14:textId="745FD998" w:rsidR="006244D4" w:rsidRDefault="00394CC6" w:rsidP="001F34E5">
      <w:pPr>
        <w:pStyle w:val="punktowaniezwyke"/>
        <w:numPr>
          <w:ilvl w:val="0"/>
          <w:numId w:val="17"/>
        </w:numPr>
        <w:ind w:hanging="324"/>
      </w:pPr>
      <w:r w:rsidRPr="006A250F">
        <w:t xml:space="preserve">posiadamy wiedzę i doświadczenie </w:t>
      </w:r>
      <w:r w:rsidR="006244D4" w:rsidRPr="006A250F">
        <w:t xml:space="preserve">niezbędne do realizacji zamówienia, </w:t>
      </w:r>
    </w:p>
    <w:p w14:paraId="29860603" w14:textId="182D71B1" w:rsidR="006244D4" w:rsidRPr="006A250F" w:rsidRDefault="00394CC6" w:rsidP="001F34E5">
      <w:pPr>
        <w:pStyle w:val="punktowaniezwyke"/>
        <w:numPr>
          <w:ilvl w:val="0"/>
          <w:numId w:val="17"/>
        </w:numPr>
        <w:ind w:hanging="324"/>
      </w:pPr>
      <w:r w:rsidRPr="006A250F">
        <w:t>dysponujemy</w:t>
      </w:r>
      <w:r w:rsidR="006244D4" w:rsidRPr="006A250F">
        <w:t xml:space="preserve"> odpowiednim </w:t>
      </w:r>
      <w:r w:rsidRPr="006A250F">
        <w:t>potencjałem technicznym</w:t>
      </w:r>
      <w:r w:rsidR="009D2829">
        <w:t xml:space="preserve"> </w:t>
      </w:r>
      <w:r w:rsidR="009D2829">
        <w:t>niezbędnym do realizacji zamówienia</w:t>
      </w:r>
      <w:r w:rsidR="001F34E5">
        <w:t xml:space="preserve">, </w:t>
      </w:r>
      <w:r w:rsidR="001F34E5">
        <w:lastRenderedPageBreak/>
        <w:t xml:space="preserve">w tym odpowiednią aparaturą naukowo-badawczą, </w:t>
      </w:r>
    </w:p>
    <w:p w14:paraId="1AD7CF47" w14:textId="5B0946ED" w:rsidR="00394CC6" w:rsidRDefault="009D2829" w:rsidP="001F34E5">
      <w:pPr>
        <w:pStyle w:val="punktowaniezwyke"/>
        <w:numPr>
          <w:ilvl w:val="0"/>
          <w:numId w:val="17"/>
        </w:numPr>
        <w:ind w:hanging="324"/>
      </w:pPr>
      <w:r>
        <w:t xml:space="preserve">dysponujemy </w:t>
      </w:r>
      <w:r w:rsidR="001F34E5">
        <w:t>kadrą naukowo-badawczą zdolną do wykonania zamówienia</w:t>
      </w:r>
      <w:r w:rsidR="00394CC6" w:rsidRPr="006A250F">
        <w:t>;</w:t>
      </w:r>
    </w:p>
    <w:p w14:paraId="64379F06" w14:textId="3CFF2958" w:rsidR="00394CC6" w:rsidRDefault="00394CC6" w:rsidP="001F34E5">
      <w:pPr>
        <w:pStyle w:val="punktowaniezwyke"/>
        <w:numPr>
          <w:ilvl w:val="0"/>
          <w:numId w:val="17"/>
        </w:numPr>
        <w:ind w:hanging="324"/>
      </w:pPr>
      <w:r w:rsidRPr="006A250F">
        <w:t>znajdujemy się w sytuacji ekonomicznej i finansowej, która pozwala na należyte wykonanie zamówienia;</w:t>
      </w:r>
    </w:p>
    <w:p w14:paraId="44DC86EA" w14:textId="76A9BE8D" w:rsidR="00394CC6" w:rsidRDefault="00394CC6" w:rsidP="001F34E5">
      <w:pPr>
        <w:pStyle w:val="punktowaniezwyke"/>
        <w:numPr>
          <w:ilvl w:val="0"/>
          <w:numId w:val="17"/>
        </w:numPr>
        <w:ind w:hanging="324"/>
      </w:pPr>
      <w:r>
        <w:t>będziemy dążyć do realizacji zamówienia w sposób korzystny dla środowiska, poprzez zapewnienie minimalizacji zużycia materiałów, surowców, energii, itp.</w:t>
      </w:r>
    </w:p>
    <w:p w14:paraId="09C57D39" w14:textId="77777777" w:rsidR="001F34E5" w:rsidRDefault="001F34E5" w:rsidP="006244D4">
      <w:pPr>
        <w:pStyle w:val="punktowaniezwyke"/>
        <w:numPr>
          <w:ilvl w:val="0"/>
          <w:numId w:val="0"/>
        </w:numPr>
        <w:ind w:left="426"/>
      </w:pPr>
    </w:p>
    <w:p w14:paraId="5B30A1C3" w14:textId="0DF2D7C7" w:rsidR="0010535C" w:rsidRDefault="001F34E5" w:rsidP="006244D4">
      <w:pPr>
        <w:pStyle w:val="punktowaniezwyke"/>
        <w:numPr>
          <w:ilvl w:val="0"/>
          <w:numId w:val="0"/>
        </w:numPr>
        <w:ind w:left="426"/>
      </w:pPr>
      <w:r w:rsidRPr="00D707DD">
        <w:t>Opis potencjału Wykonawcy do realizacji</w:t>
      </w:r>
      <w:r>
        <w:t xml:space="preserve"> zamówienia, w tym informacje o kadrze naukowo-badawczej planowanej do zaangażowania przy realizacji zamówienia oraz o </w:t>
      </w:r>
      <w:r w:rsidRPr="00D707DD">
        <w:t>potencja</w:t>
      </w:r>
      <w:r>
        <w:t>le technicznym Wykonawcy</w:t>
      </w:r>
      <w:r w:rsidR="009D2829">
        <w:t>,</w:t>
      </w:r>
      <w:r>
        <w:t xml:space="preserve"> stanowi załącznik do formularza ofertowego. </w:t>
      </w:r>
    </w:p>
    <w:p w14:paraId="73BA9F1C" w14:textId="0EF27E09" w:rsidR="00394CC6" w:rsidRDefault="00394CC6" w:rsidP="006244D4">
      <w:pPr>
        <w:pStyle w:val="punktowaniezwyke"/>
        <w:numPr>
          <w:ilvl w:val="0"/>
          <w:numId w:val="0"/>
        </w:numPr>
        <w:ind w:left="426"/>
      </w:pPr>
    </w:p>
    <w:p w14:paraId="07D9CDF4" w14:textId="49BEC356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36588ED6" w14:textId="7E6C845A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241E5E05" w14:textId="77777777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323"/>
      </w:tblGrid>
      <w:tr w:rsidR="006244D4" w14:paraId="2BCF6E8C" w14:textId="77777777" w:rsidTr="006244D4">
        <w:tc>
          <w:tcPr>
            <w:tcW w:w="4531" w:type="dxa"/>
          </w:tcPr>
          <w:p w14:paraId="06089DCE" w14:textId="6456B442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  <w:tc>
          <w:tcPr>
            <w:tcW w:w="4531" w:type="dxa"/>
          </w:tcPr>
          <w:p w14:paraId="139A9193" w14:textId="6CC9DA2F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</w:tr>
      <w:tr w:rsidR="006244D4" w14:paraId="0A5CED0B" w14:textId="77777777" w:rsidTr="006244D4">
        <w:tc>
          <w:tcPr>
            <w:tcW w:w="4531" w:type="dxa"/>
          </w:tcPr>
          <w:p w14:paraId="4FD0C8E6" w14:textId="163A5272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394CC6">
              <w:rPr>
                <w:sz w:val="18"/>
              </w:rPr>
              <w:t>Miejscowość, data</w:t>
            </w:r>
          </w:p>
        </w:tc>
        <w:tc>
          <w:tcPr>
            <w:tcW w:w="4531" w:type="dxa"/>
          </w:tcPr>
          <w:p w14:paraId="27E6BBDA" w14:textId="77777777" w:rsidR="006244D4" w:rsidRPr="00394CC6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</w:t>
            </w:r>
            <w:r w:rsidRPr="00394CC6">
              <w:rPr>
                <w:rFonts w:cs="Arial"/>
                <w:sz w:val="18"/>
              </w:rPr>
              <w:t>podpis Of</w:t>
            </w:r>
            <w:r>
              <w:rPr>
                <w:rFonts w:cs="Arial"/>
                <w:sz w:val="18"/>
              </w:rPr>
              <w:t xml:space="preserve">erenta lub osoby uprawnionej do </w:t>
            </w:r>
            <w:r w:rsidRPr="00394CC6">
              <w:rPr>
                <w:rFonts w:cs="Arial"/>
                <w:sz w:val="18"/>
              </w:rPr>
              <w:t>jego reprezentowania)</w:t>
            </w:r>
          </w:p>
          <w:p w14:paraId="17B809CE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5976FD3E" w14:textId="77777777" w:rsidR="00394CC6" w:rsidRDefault="00394CC6" w:rsidP="006244D4">
      <w:pPr>
        <w:pStyle w:val="punktowaniezwyke"/>
        <w:numPr>
          <w:ilvl w:val="0"/>
          <w:numId w:val="0"/>
        </w:numPr>
        <w:ind w:left="426"/>
      </w:pPr>
    </w:p>
    <w:p w14:paraId="65E1100E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631CED8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FD8DB35" w14:textId="0DD90859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A220716" w14:textId="6676BF24" w:rsidR="001F34E5" w:rsidRDefault="001F34E5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748FB459" w14:textId="4806A63B" w:rsidR="001F34E5" w:rsidRDefault="001F34E5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223EE7D" w14:textId="77810F11" w:rsidR="001F34E5" w:rsidRDefault="001F34E5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D2C0154" w14:textId="0C3BBAA0" w:rsidR="001F34E5" w:rsidRDefault="001F34E5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A734E0F" w14:textId="64868FA8" w:rsidR="001F34E5" w:rsidRDefault="001F34E5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94203B0" w14:textId="149440BF" w:rsidR="001F34E5" w:rsidRDefault="001F34E5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6848FA5" w14:textId="71553360" w:rsidR="001F34E5" w:rsidRDefault="001F34E5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>
        <w:rPr>
          <w:rFonts w:cs="Arial"/>
        </w:rPr>
        <w:t>Załączniki:</w:t>
      </w:r>
    </w:p>
    <w:p w14:paraId="6CA0D625" w14:textId="71443569" w:rsidR="001F34E5" w:rsidRDefault="001F34E5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7D5E5691" w14:textId="4C4F29E0" w:rsidR="00394CC6" w:rsidRDefault="001F34E5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>
        <w:rPr>
          <w:rFonts w:cs="Arial"/>
        </w:rPr>
        <w:t>[A]:</w:t>
      </w:r>
    </w:p>
    <w:tbl>
      <w:tblPr>
        <w:tblpPr w:leftFromText="141" w:rightFromText="141" w:vertAnchor="text" w:horzAnchor="margin" w:tblpXSpec="center" w:tblpY="354"/>
        <w:tblW w:w="89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941"/>
      </w:tblGrid>
      <w:tr w:rsidR="001F34E5" w:rsidRPr="002421E7" w14:paraId="0AF1D688" w14:textId="77777777" w:rsidTr="001F34E5">
        <w:tc>
          <w:tcPr>
            <w:tcW w:w="8941" w:type="dxa"/>
            <w:shd w:val="clear" w:color="auto" w:fill="D9D9D9"/>
          </w:tcPr>
          <w:p w14:paraId="6F7F8A84" w14:textId="77777777" w:rsidR="001F34E5" w:rsidRPr="002421E7" w:rsidRDefault="001F34E5" w:rsidP="001F34E5">
            <w:pPr>
              <w:pStyle w:val="poziom3"/>
              <w:numPr>
                <w:ilvl w:val="0"/>
                <w:numId w:val="0"/>
              </w:numPr>
              <w:spacing w:line="240" w:lineRule="auto"/>
              <w:ind w:left="34"/>
              <w:rPr>
                <w:rFonts w:eastAsia="Calibri" w:cstheme="minorHAnsi"/>
                <w:color w:val="000000"/>
                <w:sz w:val="20"/>
                <w:szCs w:val="20"/>
              </w:rPr>
            </w:pPr>
            <w:r w:rsidRPr="00D707DD">
              <w:t>Opis potencjału Wykonawcy do realizacji</w:t>
            </w:r>
            <w:r>
              <w:t xml:space="preserve"> zamówienia, w tym informacje o kadrze naukowo-badawczej planowanej do zaangażowania przy realizacji zamówienia (limit znaków: 2000) oraz o </w:t>
            </w:r>
            <w:r w:rsidRPr="00D707DD">
              <w:t>potencja</w:t>
            </w:r>
            <w:r>
              <w:t>le technicznym Wykonawcy (informacje o posiadanej aparaturze naukowo-badawczej)</w:t>
            </w:r>
          </w:p>
        </w:tc>
      </w:tr>
      <w:tr w:rsidR="001F34E5" w:rsidRPr="002421E7" w14:paraId="2ADF073A" w14:textId="77777777" w:rsidTr="001F34E5">
        <w:tc>
          <w:tcPr>
            <w:tcW w:w="8941" w:type="dxa"/>
            <w:shd w:val="clear" w:color="auto" w:fill="D9D9D9"/>
          </w:tcPr>
          <w:p w14:paraId="63362A2B" w14:textId="77777777" w:rsidR="001F34E5" w:rsidRDefault="001F34E5" w:rsidP="001F34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  <w:r>
              <w:rPr>
                <w:rFonts w:eastAsia="Calibri" w:cstheme="minorHAnsi"/>
                <w:color w:val="000000"/>
                <w:sz w:val="20"/>
                <w:szCs w:val="20"/>
              </w:rPr>
              <w:t>….</w:t>
            </w:r>
          </w:p>
          <w:p w14:paraId="0A15F3A6" w14:textId="77777777" w:rsidR="001F34E5" w:rsidRDefault="001F34E5" w:rsidP="001F34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  <w:p w14:paraId="7B39FA50" w14:textId="77777777" w:rsidR="001F34E5" w:rsidRDefault="001F34E5" w:rsidP="001F34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  <w:p w14:paraId="3B4C26D6" w14:textId="77777777" w:rsidR="001F34E5" w:rsidRDefault="001F34E5" w:rsidP="001F34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  <w:p w14:paraId="4342FC6D" w14:textId="77777777" w:rsidR="001F34E5" w:rsidRDefault="001F34E5" w:rsidP="001F34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  <w:p w14:paraId="7ABFCB16" w14:textId="737AA619" w:rsidR="001F34E5" w:rsidRPr="002421E7" w:rsidRDefault="001F34E5" w:rsidP="001F34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2"/>
              <w:contextualSpacing/>
              <w:rPr>
                <w:rFonts w:eastAsia="Calibri" w:cstheme="minorHAnsi"/>
                <w:color w:val="000000"/>
                <w:sz w:val="20"/>
                <w:szCs w:val="20"/>
              </w:rPr>
            </w:pPr>
          </w:p>
        </w:tc>
      </w:tr>
    </w:tbl>
    <w:p w14:paraId="272C0279" w14:textId="77777777" w:rsidR="00394CC6" w:rsidRDefault="00394CC6" w:rsidP="006244D4">
      <w:pPr>
        <w:spacing w:after="0" w:line="240" w:lineRule="auto"/>
        <w:contextualSpacing/>
        <w:rPr>
          <w:rFonts w:cs="Arial"/>
        </w:rPr>
      </w:pPr>
      <w:r>
        <w:rPr>
          <w:rFonts w:cs="Arial"/>
        </w:rPr>
        <w:br w:type="page"/>
      </w:r>
    </w:p>
    <w:p w14:paraId="5E6790EE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62FE469" w14:textId="7BC4D926" w:rsidR="00394CC6" w:rsidRPr="00C15223" w:rsidRDefault="00394CC6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</w:t>
      </w:r>
      <w:r>
        <w:rPr>
          <w:rFonts w:cs="Arial"/>
          <w:sz w:val="18"/>
        </w:rPr>
        <w:t>2</w:t>
      </w:r>
      <w:r w:rsidRPr="00C15223">
        <w:rPr>
          <w:rFonts w:cs="Arial"/>
          <w:sz w:val="18"/>
        </w:rPr>
        <w:t xml:space="preserve"> do Zaproszenia do składania ofert nr </w:t>
      </w:r>
      <w:r w:rsidR="00BC1529">
        <w:rPr>
          <w:rFonts w:cs="Arial"/>
          <w:sz w:val="18"/>
        </w:rPr>
        <w:t>9</w:t>
      </w:r>
      <w:r w:rsidR="006244D4">
        <w:rPr>
          <w:rFonts w:cs="Arial"/>
          <w:sz w:val="18"/>
        </w:rPr>
        <w:t>/2020</w:t>
      </w:r>
    </w:p>
    <w:p w14:paraId="365A63D7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F86E4B2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5007CE6" w14:textId="77777777" w:rsidR="00394CC6" w:rsidRPr="006244D4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świadczenie w przedmiocie powiązań</w:t>
      </w:r>
    </w:p>
    <w:p w14:paraId="1EC43D54" w14:textId="77777777" w:rsidR="00394CC6" w:rsidRPr="006244D4" w:rsidRDefault="00394CC6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sobowych i kapitałowych z Zamawiającym</w:t>
      </w:r>
      <w:r w:rsidR="00A16029" w:rsidRPr="006244D4">
        <w:rPr>
          <w:rStyle w:val="Odwoanieprzypisudolnego"/>
          <w:rFonts w:cs="Arial"/>
          <w:b/>
          <w:sz w:val="24"/>
          <w:szCs w:val="24"/>
        </w:rPr>
        <w:footnoteReference w:id="3"/>
      </w:r>
    </w:p>
    <w:p w14:paraId="697174B6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77777777" w:rsidR="00D52434" w:rsidRPr="00D52434" w:rsidRDefault="00D52434" w:rsidP="006244D4">
      <w:pPr>
        <w:pStyle w:val="poziom1"/>
        <w:spacing w:line="240" w:lineRule="auto"/>
        <w:rPr>
          <w:b w:val="0"/>
        </w:rPr>
      </w:pPr>
      <w:r w:rsidRPr="00EF5B74">
        <w:rPr>
          <w:b w:val="0"/>
        </w:rPr>
        <w:t>Ja, niżej podpisany,</w:t>
      </w:r>
      <w:r>
        <w:t xml:space="preserve"> </w:t>
      </w:r>
      <w:r w:rsidRPr="00D52434">
        <w:rPr>
          <w:b w:val="0"/>
        </w:rPr>
        <w:t xml:space="preserve">reprezentując </w:t>
      </w:r>
      <w:r w:rsidR="00394CC6" w:rsidRPr="00D52434">
        <w:rPr>
          <w:b w:val="0"/>
        </w:rPr>
        <w:t>_____________________</w:t>
      </w:r>
      <w:r w:rsidRPr="00D52434">
        <w:rPr>
          <w:b w:val="0"/>
        </w:rPr>
        <w:t>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 nie jest powiązany z Zamawiającym</w:t>
      </w:r>
      <w:r w:rsidRPr="00D52434">
        <w:rPr>
          <w:b w:val="0"/>
        </w:rPr>
        <w:t xml:space="preserve"> osobowo lub kapitałowo. </w:t>
      </w:r>
    </w:p>
    <w:p w14:paraId="0BA2DFCB" w14:textId="77777777" w:rsidR="00D52434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2701F3B" w14:textId="77777777" w:rsidR="00D52434" w:rsidRPr="00D52434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 w:rsidRPr="00D52434">
        <w:rPr>
          <w:rFonts w:cs="Arial"/>
        </w:rPr>
        <w:t>Przez powiązania kapitałowe lub osobowe rozumie się̨ wzajemne powiązania między Zamawiającym lub osobami upoważnionymi do zaciągania zobowiązań́ w imieniu Zamawiającego lub osobami wykonującymi w imieniu Zamawiającego czynności związane z przygotowaniem i przeprowadzeniem procedury wyboru Dostawcy a Dostawcą polegające w szczególności na:</w:t>
      </w:r>
    </w:p>
    <w:p w14:paraId="226ABB8E" w14:textId="77777777" w:rsidR="00D52434" w:rsidRPr="00D52434" w:rsidRDefault="00D52434" w:rsidP="006244D4">
      <w:pPr>
        <w:pStyle w:val="poziom2"/>
        <w:spacing w:line="240" w:lineRule="auto"/>
      </w:pPr>
      <w:r w:rsidRPr="00D52434">
        <w:t>uczestniczeniu w spółce jako wspólnik spółki cywilnej lub spółki osobowej;</w:t>
      </w:r>
    </w:p>
    <w:p w14:paraId="73A9F500" w14:textId="77777777" w:rsidR="00D52434" w:rsidRPr="00D52434" w:rsidRDefault="00D52434" w:rsidP="006244D4">
      <w:pPr>
        <w:pStyle w:val="poziom2"/>
        <w:spacing w:line="240" w:lineRule="auto"/>
      </w:pPr>
      <w:r w:rsidRPr="00D52434">
        <w:t>posiadaniu co najmniej 10 % udziałów lub akcji;</w:t>
      </w:r>
    </w:p>
    <w:p w14:paraId="5A28FD9B" w14:textId="77777777" w:rsidR="00D52434" w:rsidRDefault="00D52434" w:rsidP="006244D4">
      <w:pPr>
        <w:pStyle w:val="poziom2"/>
        <w:spacing w:line="240" w:lineRule="auto"/>
      </w:pPr>
      <w:r w:rsidRPr="00D52434">
        <w:t>pełnieniu funkcji członka organu nadzorczego lub zarządzają</w:t>
      </w:r>
      <w:r>
        <w:t>cego, prokurenta, pełnomocnika;</w:t>
      </w:r>
    </w:p>
    <w:p w14:paraId="7195FFD8" w14:textId="77777777" w:rsidR="00394CC6" w:rsidRDefault="00D52434" w:rsidP="006244D4">
      <w:pPr>
        <w:pStyle w:val="poziom2"/>
        <w:spacing w:line="240" w:lineRule="auto"/>
      </w:pPr>
      <w:r w:rsidRPr="00D52434"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284E7D3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77777777" w:rsidR="00D52434" w:rsidRPr="00D52434" w:rsidRDefault="00D52434" w:rsidP="006244D4">
      <w:pPr>
        <w:pStyle w:val="poziom1"/>
        <w:spacing w:line="240" w:lineRule="auto"/>
        <w:jc w:val="both"/>
      </w:pPr>
      <w:r w:rsidRPr="00EF5B74">
        <w:rPr>
          <w:b w:val="0"/>
        </w:rPr>
        <w:t>Ja, niżej podpisany,</w:t>
      </w:r>
      <w:r w:rsidRPr="00D52434">
        <w:rPr>
          <w:b w:val="0"/>
        </w:rPr>
        <w:t xml:space="preserve"> reprezentując ________________________________________________</w:t>
      </w:r>
      <w:r>
        <w:t xml:space="preserve"> </w:t>
      </w:r>
      <w:r w:rsidRPr="00D52434">
        <w:rPr>
          <w:b w:val="0"/>
        </w:rPr>
        <w:t xml:space="preserve">oświadczam iż </w:t>
      </w:r>
      <w:r w:rsidRPr="00EF5B74">
        <w:t>dostawca</w:t>
      </w:r>
      <w:r>
        <w:t xml:space="preserve"> jest </w:t>
      </w:r>
      <w:r w:rsidRPr="00D52434">
        <w:t>powiązany z Zama</w:t>
      </w:r>
      <w:r>
        <w:t xml:space="preserve">wiającym </w:t>
      </w:r>
      <w:r w:rsidRPr="00D52434">
        <w:rPr>
          <w:b w:val="0"/>
        </w:rPr>
        <w:t>osobowo lub kapitałowo</w:t>
      </w:r>
      <w:r w:rsidRPr="00D52434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>
        <w:rPr>
          <w:rFonts w:eastAsia="Calibri" w:cs="Calibri"/>
          <w:b w:val="0"/>
          <w:sz w:val="20"/>
          <w:szCs w:val="20"/>
          <w:lang w:eastAsia="ar-SA"/>
        </w:rPr>
        <w:br/>
      </w:r>
      <w:r w:rsidR="00EF5B74">
        <w:rPr>
          <w:b w:val="0"/>
        </w:rPr>
        <w:t>z Zamawiającym</w:t>
      </w:r>
      <w:r w:rsidRPr="00D52434">
        <w:rPr>
          <w:b w:val="0"/>
        </w:rPr>
        <w:t>/osobami upoważnionymi do zaciągania zob</w:t>
      </w:r>
      <w:r w:rsidR="00EF5B74">
        <w:rPr>
          <w:b w:val="0"/>
        </w:rPr>
        <w:t>owiązań w imieniu Zamawiającego</w:t>
      </w:r>
      <w:r w:rsidRPr="00D52434">
        <w:rPr>
          <w:b w:val="0"/>
        </w:rPr>
        <w:t xml:space="preserve">/osobami wykonującymi w imieniu Zamawiającego czynności związane </w:t>
      </w:r>
      <w:r>
        <w:rPr>
          <w:b w:val="0"/>
        </w:rPr>
        <w:br/>
      </w:r>
      <w:r w:rsidRPr="00D52434">
        <w:rPr>
          <w:b w:val="0"/>
        </w:rPr>
        <w:t>z przygotowaniem i przeprowadz</w:t>
      </w:r>
      <w:r w:rsidR="00EF5B74">
        <w:rPr>
          <w:b w:val="0"/>
        </w:rPr>
        <w:t>eniem procedury wyboru Dostawcy</w:t>
      </w:r>
      <w:r w:rsidR="00EF5B74">
        <w:rPr>
          <w:rStyle w:val="Odwoanieprzypisudolnego"/>
          <w:b w:val="0"/>
        </w:rPr>
        <w:footnoteReference w:id="4"/>
      </w:r>
      <w:r w:rsidRPr="00D52434">
        <w:rPr>
          <w:b w:val="0"/>
        </w:rPr>
        <w:t xml:space="preserve"> w następujący sposób (proszę wskazać sposób powiązań określony w</w:t>
      </w:r>
      <w:r>
        <w:rPr>
          <w:b w:val="0"/>
        </w:rPr>
        <w:t xml:space="preserve"> lit.</w:t>
      </w:r>
      <w:r w:rsidRPr="00D52434">
        <w:rPr>
          <w:b w:val="0"/>
        </w:rPr>
        <w:t xml:space="preserve"> </w:t>
      </w:r>
      <w:r>
        <w:rPr>
          <w:b w:val="0"/>
        </w:rPr>
        <w:t>a - d ust. I</w:t>
      </w:r>
      <w:r w:rsidR="00EF5B74">
        <w:rPr>
          <w:b w:val="0"/>
        </w:rPr>
        <w:t xml:space="preserve"> powyżej)</w:t>
      </w:r>
      <w:r w:rsidRPr="00D52434">
        <w:rPr>
          <w:b w:val="0"/>
        </w:rPr>
        <w:t>:</w:t>
      </w:r>
      <w:r w:rsidR="00EF5B74">
        <w:rPr>
          <w:b w:val="0"/>
        </w:rPr>
        <w:t xml:space="preserve"> _____________________</w:t>
      </w:r>
    </w:p>
    <w:p w14:paraId="20F3E463" w14:textId="28260DA7" w:rsidR="00D52434" w:rsidRDefault="00D5243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56E686B3" w14:textId="64CA625B" w:rsidR="006244D4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432C3B63" w14:textId="77777777" w:rsidR="006244D4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182"/>
      </w:tblGrid>
      <w:tr w:rsidR="006244D4" w14:paraId="718A8A77" w14:textId="77777777" w:rsidTr="006244D4">
        <w:tc>
          <w:tcPr>
            <w:tcW w:w="4323" w:type="dxa"/>
          </w:tcPr>
          <w:p w14:paraId="4F75746D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  <w:tc>
          <w:tcPr>
            <w:tcW w:w="4182" w:type="dxa"/>
          </w:tcPr>
          <w:p w14:paraId="680060B2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</w:tr>
      <w:tr w:rsidR="006244D4" w14:paraId="745369DB" w14:textId="77777777" w:rsidTr="006244D4">
        <w:tc>
          <w:tcPr>
            <w:tcW w:w="4323" w:type="dxa"/>
          </w:tcPr>
          <w:p w14:paraId="6AEEF675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394CC6">
              <w:rPr>
                <w:sz w:val="18"/>
              </w:rPr>
              <w:t>Miejscowość, data</w:t>
            </w:r>
          </w:p>
        </w:tc>
        <w:tc>
          <w:tcPr>
            <w:tcW w:w="4182" w:type="dxa"/>
          </w:tcPr>
          <w:p w14:paraId="6C71D0D3" w14:textId="1BDF8E78" w:rsidR="006244D4" w:rsidRPr="00394CC6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zytelny podpis Wykonawcy / osoby / osób uprawnionych do występowania w imieniu Wykonawcy</w:t>
            </w:r>
            <w:r>
              <w:rPr>
                <w:rStyle w:val="Odwoanieprzypisudolnego"/>
                <w:rFonts w:cs="Arial"/>
                <w:sz w:val="18"/>
              </w:rPr>
              <w:footnoteReference w:id="5"/>
            </w:r>
          </w:p>
          <w:p w14:paraId="65652543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78D61C9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A66DA5A" w14:textId="77777777" w:rsidR="00373E47" w:rsidRDefault="00373E47" w:rsidP="006244D4">
      <w:pPr>
        <w:spacing w:after="0" w:line="240" w:lineRule="auto"/>
        <w:contextualSpacing/>
        <w:rPr>
          <w:rFonts w:cs="Arial"/>
        </w:rPr>
      </w:pPr>
      <w:r>
        <w:rPr>
          <w:rFonts w:cs="Arial"/>
        </w:rPr>
        <w:br w:type="page"/>
      </w:r>
    </w:p>
    <w:p w14:paraId="06D39B32" w14:textId="1E7A7B53" w:rsidR="00373E47" w:rsidRPr="00C15223" w:rsidRDefault="00373E47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lastRenderedPageBreak/>
        <w:t xml:space="preserve">Załącznik nr </w:t>
      </w:r>
      <w:r>
        <w:rPr>
          <w:rFonts w:cs="Arial"/>
          <w:sz w:val="18"/>
        </w:rPr>
        <w:t>3</w:t>
      </w:r>
      <w:r w:rsidRPr="00C15223">
        <w:rPr>
          <w:rFonts w:cs="Arial"/>
          <w:sz w:val="18"/>
        </w:rPr>
        <w:t xml:space="preserve"> do Zaproszenia do składania ofert nr </w:t>
      </w:r>
      <w:r w:rsidR="00BC1529">
        <w:rPr>
          <w:rFonts w:cs="Arial"/>
          <w:sz w:val="18"/>
        </w:rPr>
        <w:t>9</w:t>
      </w:r>
      <w:r w:rsidR="006244D4">
        <w:rPr>
          <w:rFonts w:cs="Arial"/>
          <w:sz w:val="18"/>
        </w:rPr>
        <w:t>/2020</w:t>
      </w:r>
    </w:p>
    <w:p w14:paraId="7EF5813C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3EB1A3A2" w:rsidR="00373E47" w:rsidRDefault="00373E47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FDF549E" w14:textId="77777777" w:rsidR="006244D4" w:rsidRPr="006244D4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3A2FB2D0" w14:textId="77777777" w:rsidR="006244D4" w:rsidRDefault="00373E47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</w:t>
      </w:r>
      <w:r w:rsidR="006244D4">
        <w:rPr>
          <w:rFonts w:cs="Arial"/>
          <w:b/>
          <w:sz w:val="24"/>
          <w:szCs w:val="24"/>
        </w:rPr>
        <w:t xml:space="preserve">świadczenie w zakresie wypełniania obowiązków informacyjnych przewidzianych </w:t>
      </w:r>
    </w:p>
    <w:p w14:paraId="651EF0EA" w14:textId="12C211C0" w:rsidR="00373E47" w:rsidRPr="006244D4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w Art. 13 lub Art. 14 RODO</w:t>
      </w:r>
    </w:p>
    <w:p w14:paraId="6F0D202A" w14:textId="75BE1846" w:rsidR="00373E47" w:rsidRDefault="00373E47" w:rsidP="006244D4">
      <w:pPr>
        <w:spacing w:after="0" w:line="240" w:lineRule="auto"/>
        <w:contextualSpacing/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18B61E55" w14:textId="1DB661BF" w:rsidR="006244D4" w:rsidRPr="006244D4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78D09F12" w14:textId="77777777" w:rsidR="006244D4" w:rsidRPr="006244D4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6597DF52" w14:textId="77777777" w:rsidR="00373E47" w:rsidRPr="006244D4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</w:pP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>Oświadczam, że wypełniłem obowiązki informacyjne przewidziane w art. 13 lub art. 14 RODO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1)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obec osób fizycznych, </w:t>
      </w:r>
      <w:r w:rsidRPr="006244D4">
        <w:rPr>
          <w:rFonts w:asciiTheme="minorHAnsi" w:hAnsiTheme="minorHAnsi" w:cstheme="minorHAnsi"/>
          <w:bCs/>
          <w:sz w:val="20"/>
          <w:szCs w:val="20"/>
        </w:rPr>
        <w:t>od których dane osobowe bezpośrednio lub pośrednio pozyskałem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 celu ubiegania się o udzielenie zamówienia publicznego w niniejszym postępowaniu</w:t>
      </w:r>
      <w:r w:rsidRPr="006244D4">
        <w:rPr>
          <w:rFonts w:asciiTheme="minorHAnsi" w:hAnsiTheme="minorHAnsi" w:cstheme="minorHAnsi"/>
          <w:bCs/>
          <w:sz w:val="20"/>
          <w:szCs w:val="20"/>
        </w:rPr>
        <w:t>.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2)</w:t>
      </w:r>
    </w:p>
    <w:p w14:paraId="0E5F3491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77777777" w:rsidR="00373E47" w:rsidRPr="00F12530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Default="00373E47" w:rsidP="006244D4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F12530" w:rsidRDefault="00373E47" w:rsidP="006244D4">
      <w:pPr>
        <w:spacing w:after="0" w:line="240" w:lineRule="auto"/>
        <w:ind w:left="5103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F12530" w:rsidRDefault="00373E47" w:rsidP="006244D4">
      <w:pPr>
        <w:spacing w:after="0" w:line="240" w:lineRule="auto"/>
        <w:ind w:left="459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</w:t>
      </w:r>
      <w:proofErr w:type="spellStart"/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ych</w:t>
      </w:r>
      <w:proofErr w:type="spellEnd"/>
    </w:p>
    <w:p w14:paraId="36D4DA6A" w14:textId="77777777" w:rsidR="00373E47" w:rsidRPr="00F12530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F12530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F12530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6244D4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20"/>
          <w:szCs w:val="20"/>
          <w:lang w:eastAsia="pl-PL"/>
        </w:rPr>
      </w:pPr>
    </w:p>
    <w:p w14:paraId="0F09736E" w14:textId="77777777" w:rsidR="00373E47" w:rsidRPr="006244D4" w:rsidRDefault="00373E47" w:rsidP="006244D4">
      <w:pPr>
        <w:pStyle w:val="Tekstprzypisudolnego"/>
        <w:contextualSpacing/>
        <w:jc w:val="both"/>
        <w:rPr>
          <w:rFonts w:cstheme="minorHAnsi"/>
          <w:sz w:val="18"/>
          <w:szCs w:val="18"/>
        </w:rPr>
      </w:pPr>
      <w:r w:rsidRPr="006244D4">
        <w:rPr>
          <w:rFonts w:cstheme="minorHAnsi"/>
          <w:color w:val="000000"/>
          <w:sz w:val="18"/>
          <w:szCs w:val="18"/>
          <w:vertAlign w:val="superscript"/>
        </w:rPr>
        <w:t>1)</w:t>
      </w:r>
      <w:r w:rsidRPr="006244D4">
        <w:rPr>
          <w:rFonts w:cstheme="minorHAnsi"/>
          <w:b/>
          <w:color w:val="000000"/>
          <w:sz w:val="18"/>
          <w:szCs w:val="18"/>
        </w:rPr>
        <w:t xml:space="preserve"> </w:t>
      </w:r>
      <w:r w:rsidRPr="006244D4">
        <w:rPr>
          <w:rFonts w:cstheme="minorHAnsi"/>
          <w:sz w:val="18"/>
          <w:szCs w:val="18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789E0C16" w14:textId="44A78C9D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6244D4">
        <w:rPr>
          <w:rFonts w:asciiTheme="minorHAnsi" w:hAnsiTheme="minorHAnsi" w:cstheme="minorHAnsi"/>
          <w:color w:val="000000"/>
          <w:sz w:val="18"/>
          <w:szCs w:val="18"/>
          <w:vertAlign w:val="superscript"/>
        </w:rPr>
        <w:t>2)</w:t>
      </w:r>
      <w:r w:rsidRPr="006244D4">
        <w:rPr>
          <w:rFonts w:asciiTheme="minorHAnsi" w:hAnsiTheme="minorHAnsi" w:cstheme="minorHAnsi"/>
          <w:color w:val="000000"/>
          <w:sz w:val="18"/>
          <w:szCs w:val="18"/>
        </w:rPr>
        <w:t xml:space="preserve"> W przypadku gdy wykonawca </w:t>
      </w:r>
      <w:r w:rsidRPr="006244D4">
        <w:rPr>
          <w:rFonts w:asciiTheme="minorHAnsi" w:hAnsiTheme="minorHAnsi" w:cstheme="minorHAnsi"/>
          <w:sz w:val="18"/>
          <w:szCs w:val="18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ACA3022" w14:textId="69A58508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0DED6757" w14:textId="67A22981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531F1CD8" w14:textId="6BA26248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4FA15FDD" w14:textId="7CE776ED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56CA538A" w14:textId="2AF3AF46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6197D79C" w14:textId="19376AF1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7E0E6F45" w14:textId="0ACFB476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5D4AD939" w14:textId="1B7C4F0E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0AF17C6B" w14:textId="6D3ECE6A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1D81A588" w14:textId="11B810F9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5D6FEDA2" w14:textId="29FC3D24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4CC24706" w14:textId="542B8CD1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25C60D63" w14:textId="39FC522D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1FE95F91" w14:textId="570401A2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4FBF9A63" w14:textId="0492AF72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0A6155F9" w14:textId="532BF5B7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587E5987" w14:textId="023D670A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08A699B1" w14:textId="7A62D179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3C0B0C4E" w14:textId="0EE3D28C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5510FFE7" w14:textId="08361FDB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1F70CD5B" w14:textId="4582E9C2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4A4E9F2D" w14:textId="453D6A2C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601EF83E" w14:textId="1F264FB2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1BCC2C18" w14:textId="02C452B0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40A4E5BB" w14:textId="110E0ED4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635BA7F7" w14:textId="4E479D79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2C7116A1" w14:textId="097DF901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40C65F06" w14:textId="153843D9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2A8F8711" w14:textId="5F3D6998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5208E4ED" w14:textId="3A4349D7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42748C9B" w14:textId="0C42E570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7D68A5F7" w14:textId="32B40259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3ECACF7F" w14:textId="058719B3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2AF1A459" w14:textId="133AA647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5F0C7E64" w14:textId="34DD54D9" w:rsidR="00BC1529" w:rsidRDefault="00BC1529" w:rsidP="00BC1529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</w:t>
      </w:r>
      <w:r>
        <w:rPr>
          <w:rFonts w:cs="Arial"/>
          <w:sz w:val="18"/>
        </w:rPr>
        <w:t>4</w:t>
      </w:r>
      <w:r w:rsidRPr="00C15223">
        <w:rPr>
          <w:rFonts w:cs="Arial"/>
          <w:sz w:val="18"/>
        </w:rPr>
        <w:t xml:space="preserve"> do Zaproszenia do składania ofert nr </w:t>
      </w:r>
      <w:r>
        <w:rPr>
          <w:rFonts w:cs="Arial"/>
          <w:sz w:val="18"/>
        </w:rPr>
        <w:t>9/2020</w:t>
      </w:r>
    </w:p>
    <w:p w14:paraId="2A0CDA95" w14:textId="4A2A4020" w:rsidR="00BC1529" w:rsidRDefault="00BC1529" w:rsidP="00BC1529">
      <w:pPr>
        <w:spacing w:after="0" w:line="240" w:lineRule="auto"/>
        <w:contextualSpacing/>
        <w:jc w:val="right"/>
        <w:rPr>
          <w:rFonts w:cs="Arial"/>
          <w:sz w:val="18"/>
        </w:rPr>
      </w:pPr>
    </w:p>
    <w:p w14:paraId="51EAD5BA" w14:textId="77777777" w:rsidR="00BC1529" w:rsidRPr="00C15223" w:rsidRDefault="00BC1529" w:rsidP="00BC1529">
      <w:pPr>
        <w:spacing w:after="0" w:line="240" w:lineRule="auto"/>
        <w:contextualSpacing/>
        <w:rPr>
          <w:rFonts w:cs="Arial"/>
          <w:sz w:val="18"/>
        </w:rPr>
      </w:pPr>
    </w:p>
    <w:p w14:paraId="4C09B142" w14:textId="2AE2050C" w:rsidR="00BC1529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3BE86F8E" w14:textId="77777777" w:rsidR="00BC1529" w:rsidRPr="006244D4" w:rsidRDefault="00BC1529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</w:p>
    <w:p w14:paraId="7551698E" w14:textId="30EE17D8" w:rsidR="00BC1529" w:rsidRPr="00BC1529" w:rsidRDefault="00BC1529" w:rsidP="00BC1529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BC1529">
        <w:rPr>
          <w:b/>
          <w:bCs/>
          <w:sz w:val="24"/>
          <w:szCs w:val="24"/>
        </w:rPr>
        <w:t>Harmonogram rzeczowo-finansowy realizacji zamówienia</w:t>
      </w:r>
    </w:p>
    <w:p w14:paraId="6242B2FB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6"/>
          <w:szCs w:val="16"/>
        </w:rPr>
      </w:pPr>
    </w:p>
    <w:p w14:paraId="33D9454A" w14:textId="3915804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555"/>
        <w:gridCol w:w="3118"/>
        <w:gridCol w:w="1701"/>
        <w:gridCol w:w="1672"/>
      </w:tblGrid>
      <w:tr w:rsidR="00BC1529" w14:paraId="2DA616FC" w14:textId="77777777" w:rsidTr="00BC1529">
        <w:trPr>
          <w:trHeight w:val="311"/>
        </w:trPr>
        <w:tc>
          <w:tcPr>
            <w:tcW w:w="9180" w:type="dxa"/>
            <w:gridSpan w:val="5"/>
            <w:shd w:val="clear" w:color="auto" w:fill="D9D9D9"/>
            <w:vAlign w:val="center"/>
          </w:tcPr>
          <w:p w14:paraId="4538C338" w14:textId="77777777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rPr>
                <w:rFonts w:eastAsia="Calibri" w:cs="Calibri"/>
                <w:color w:val="000000"/>
                <w:sz w:val="20"/>
                <w:szCs w:val="20"/>
              </w:rPr>
            </w:pPr>
            <w:r w:rsidRPr="00BC1529">
              <w:rPr>
                <w:rFonts w:eastAsia="Calibri" w:cs="Calibri"/>
                <w:b/>
                <w:color w:val="000000"/>
              </w:rPr>
              <w:t>Zakres rzeczowy</w:t>
            </w:r>
          </w:p>
        </w:tc>
      </w:tr>
      <w:tr w:rsidR="00BC1529" w14:paraId="11A12D7E" w14:textId="77777777" w:rsidTr="00BC1529">
        <w:trPr>
          <w:trHeight w:val="970"/>
        </w:trPr>
        <w:tc>
          <w:tcPr>
            <w:tcW w:w="1134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57CC7AA4" w14:textId="7FC6215B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BC1529">
              <w:rPr>
                <w:rFonts w:eastAsia="Calibri" w:cs="Calibri"/>
                <w:color w:val="000000"/>
                <w:sz w:val="20"/>
                <w:szCs w:val="20"/>
              </w:rPr>
              <w:t>Zadanie</w:t>
            </w:r>
          </w:p>
        </w:tc>
        <w:tc>
          <w:tcPr>
            <w:tcW w:w="1555" w:type="dxa"/>
            <w:shd w:val="clear" w:color="auto" w:fill="D9D9D9"/>
            <w:vAlign w:val="center"/>
          </w:tcPr>
          <w:p w14:paraId="5A89CF27" w14:textId="77777777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BC1529">
              <w:rPr>
                <w:rFonts w:eastAsia="Calibri" w:cs="Calibri"/>
                <w:color w:val="000000"/>
                <w:sz w:val="20"/>
                <w:szCs w:val="20"/>
              </w:rPr>
              <w:t>Nazwa zadania</w:t>
            </w:r>
          </w:p>
        </w:tc>
        <w:tc>
          <w:tcPr>
            <w:tcW w:w="3118" w:type="dxa"/>
            <w:shd w:val="clear" w:color="auto" w:fill="D9D9D9"/>
            <w:vAlign w:val="center"/>
          </w:tcPr>
          <w:p w14:paraId="2F19D0BB" w14:textId="77777777" w:rsid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BC1529">
              <w:rPr>
                <w:rFonts w:eastAsia="Calibri" w:cs="Calibri"/>
                <w:color w:val="000000"/>
                <w:sz w:val="20"/>
                <w:szCs w:val="20"/>
              </w:rPr>
              <w:t xml:space="preserve">Opis działań planowanych do realizacji w ramach wskazanych zadań/podmiot działania </w:t>
            </w:r>
          </w:p>
          <w:p w14:paraId="73DCE262" w14:textId="7D04756D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BC1529">
              <w:rPr>
                <w:rFonts w:eastAsia="Calibri" w:cs="Calibri"/>
                <w:sz w:val="20"/>
                <w:szCs w:val="20"/>
              </w:rPr>
              <w:t>(limit znaków: 3000)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7BE5B3EC" w14:textId="77777777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BC1529">
              <w:rPr>
                <w:rFonts w:eastAsia="Calibri" w:cs="Calibri"/>
                <w:color w:val="000000"/>
                <w:sz w:val="20"/>
                <w:szCs w:val="20"/>
              </w:rPr>
              <w:t>Data rozpoczęcia zadania</w:t>
            </w:r>
          </w:p>
        </w:tc>
        <w:tc>
          <w:tcPr>
            <w:tcW w:w="1672" w:type="dxa"/>
            <w:shd w:val="clear" w:color="auto" w:fill="D9D9D9"/>
            <w:vAlign w:val="center"/>
          </w:tcPr>
          <w:p w14:paraId="36345B59" w14:textId="77777777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BC1529">
              <w:rPr>
                <w:rFonts w:eastAsia="Calibri" w:cs="Calibri"/>
                <w:color w:val="000000"/>
                <w:sz w:val="20"/>
                <w:szCs w:val="20"/>
              </w:rPr>
              <w:t>Data zakończenia zadania</w:t>
            </w:r>
          </w:p>
        </w:tc>
      </w:tr>
      <w:tr w:rsidR="00BC1529" w14:paraId="411C3B80" w14:textId="77777777" w:rsidTr="00BC1529">
        <w:tc>
          <w:tcPr>
            <w:tcW w:w="1134" w:type="dxa"/>
            <w:shd w:val="clear" w:color="auto" w:fill="D9D9D9"/>
            <w:vAlign w:val="center"/>
          </w:tcPr>
          <w:p w14:paraId="6F5AEB2D" w14:textId="77777777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BC1529">
              <w:rPr>
                <w:rFonts w:eastAsia="Calibri" w:cs="Calibri"/>
                <w:color w:val="000000"/>
                <w:sz w:val="20"/>
                <w:szCs w:val="20"/>
              </w:rPr>
              <w:t>Zadanie 1</w:t>
            </w:r>
          </w:p>
        </w:tc>
        <w:tc>
          <w:tcPr>
            <w:tcW w:w="1555" w:type="dxa"/>
            <w:vAlign w:val="center"/>
          </w:tcPr>
          <w:p w14:paraId="0DFD043A" w14:textId="638C5BFA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  <w:tc>
          <w:tcPr>
            <w:tcW w:w="3118" w:type="dxa"/>
            <w:vAlign w:val="center"/>
          </w:tcPr>
          <w:p w14:paraId="4496975B" w14:textId="24D391C8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03967A2" w14:textId="12FD91EB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  <w:tc>
          <w:tcPr>
            <w:tcW w:w="1672" w:type="dxa"/>
            <w:vAlign w:val="center"/>
          </w:tcPr>
          <w:p w14:paraId="15498912" w14:textId="6291EB52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</w:tr>
      <w:tr w:rsidR="00BC1529" w14:paraId="34AE2CAC" w14:textId="77777777" w:rsidTr="00BC1529">
        <w:tc>
          <w:tcPr>
            <w:tcW w:w="1134" w:type="dxa"/>
            <w:shd w:val="clear" w:color="auto" w:fill="D9D9D9"/>
            <w:vAlign w:val="center"/>
          </w:tcPr>
          <w:p w14:paraId="73236DAC" w14:textId="77777777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BC1529">
              <w:rPr>
                <w:rFonts w:eastAsia="Calibri" w:cs="Calibri"/>
                <w:color w:val="000000"/>
                <w:sz w:val="20"/>
                <w:szCs w:val="20"/>
              </w:rPr>
              <w:t>Zadanie 2</w:t>
            </w:r>
          </w:p>
        </w:tc>
        <w:tc>
          <w:tcPr>
            <w:tcW w:w="1555" w:type="dxa"/>
            <w:vAlign w:val="center"/>
          </w:tcPr>
          <w:p w14:paraId="313346F6" w14:textId="79E770F7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18" w:type="dxa"/>
            <w:vAlign w:val="center"/>
          </w:tcPr>
          <w:p w14:paraId="249BDEAD" w14:textId="25A65A6B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ABA6A38" w14:textId="1AB17A1D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  <w:tc>
          <w:tcPr>
            <w:tcW w:w="1672" w:type="dxa"/>
            <w:vAlign w:val="center"/>
          </w:tcPr>
          <w:p w14:paraId="2C8991E1" w14:textId="3EE5B97A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</w:tr>
      <w:tr w:rsidR="00BC1529" w14:paraId="1795D023" w14:textId="77777777" w:rsidTr="00BC1529">
        <w:tc>
          <w:tcPr>
            <w:tcW w:w="1134" w:type="dxa"/>
            <w:shd w:val="clear" w:color="auto" w:fill="D9D9D9"/>
            <w:vAlign w:val="center"/>
          </w:tcPr>
          <w:p w14:paraId="75D60C5C" w14:textId="4447D1C4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BC1529">
              <w:rPr>
                <w:rFonts w:eastAsia="Calibri" w:cs="Calibri"/>
                <w:sz w:val="20"/>
                <w:szCs w:val="20"/>
              </w:rPr>
              <w:t>Zadanie …</w:t>
            </w:r>
          </w:p>
        </w:tc>
        <w:tc>
          <w:tcPr>
            <w:tcW w:w="1555" w:type="dxa"/>
            <w:vAlign w:val="center"/>
          </w:tcPr>
          <w:p w14:paraId="2FA5130B" w14:textId="617CE2B6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  <w:tc>
          <w:tcPr>
            <w:tcW w:w="3118" w:type="dxa"/>
            <w:vAlign w:val="center"/>
          </w:tcPr>
          <w:p w14:paraId="0567E2B5" w14:textId="1D36FC61" w:rsidR="00BC1529" w:rsidRPr="00BC1529" w:rsidRDefault="00BC1529" w:rsidP="00BC1529">
            <w:pPr>
              <w:spacing w:after="0" w:line="48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D70F0BF" w14:textId="5A417BCB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  <w:tc>
          <w:tcPr>
            <w:tcW w:w="1672" w:type="dxa"/>
            <w:vAlign w:val="center"/>
          </w:tcPr>
          <w:p w14:paraId="70D0DC06" w14:textId="2288195B" w:rsidR="00BC1529" w:rsidRPr="00BC1529" w:rsidRDefault="00BC1529" w:rsidP="00BC15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contextualSpacing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</w:tr>
    </w:tbl>
    <w:p w14:paraId="08E6F039" w14:textId="77777777" w:rsidR="00BC1529" w:rsidRDefault="00BC1529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143F642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tbl>
      <w:tblPr>
        <w:tblW w:w="9169" w:type="dxa"/>
        <w:tblInd w:w="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59"/>
        <w:gridCol w:w="2552"/>
        <w:gridCol w:w="4358"/>
      </w:tblGrid>
      <w:tr w:rsidR="003C3F40" w:rsidRPr="003C3F40" w14:paraId="466CF062" w14:textId="77777777" w:rsidTr="003C3F40">
        <w:trPr>
          <w:trHeight w:val="432"/>
        </w:trPr>
        <w:tc>
          <w:tcPr>
            <w:tcW w:w="2259" w:type="dxa"/>
            <w:shd w:val="clear" w:color="auto" w:fill="D9D9D9"/>
            <w:vAlign w:val="center"/>
          </w:tcPr>
          <w:p w14:paraId="6DE8A3F9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contextualSpacing/>
              <w:jc w:val="center"/>
              <w:rPr>
                <w:rFonts w:eastAsia="Calibri" w:cs="Calibri"/>
                <w:color w:val="000000"/>
              </w:rPr>
            </w:pPr>
            <w:r w:rsidRPr="003C3F40">
              <w:rPr>
                <w:rFonts w:eastAsia="Calibri" w:cs="Calibri"/>
                <w:b/>
                <w:color w:val="000000"/>
              </w:rPr>
              <w:t>Zadanie</w:t>
            </w:r>
          </w:p>
        </w:tc>
        <w:tc>
          <w:tcPr>
            <w:tcW w:w="2552" w:type="dxa"/>
            <w:shd w:val="clear" w:color="auto" w:fill="D9D9D9"/>
            <w:vAlign w:val="center"/>
          </w:tcPr>
          <w:p w14:paraId="10E776A7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contextualSpacing/>
              <w:jc w:val="center"/>
              <w:rPr>
                <w:rFonts w:eastAsia="Calibri" w:cs="Calibri"/>
                <w:color w:val="000000"/>
              </w:rPr>
            </w:pPr>
            <w:r w:rsidRPr="003C3F40">
              <w:rPr>
                <w:rFonts w:eastAsia="Calibri" w:cs="Calibri"/>
                <w:b/>
                <w:color w:val="000000"/>
              </w:rPr>
              <w:t>Nazwa zadania</w:t>
            </w:r>
          </w:p>
        </w:tc>
        <w:tc>
          <w:tcPr>
            <w:tcW w:w="4358" w:type="dxa"/>
            <w:shd w:val="clear" w:color="auto" w:fill="D9D9D9"/>
            <w:vAlign w:val="center"/>
          </w:tcPr>
          <w:p w14:paraId="1ABFAD6D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contextualSpacing/>
              <w:jc w:val="center"/>
              <w:rPr>
                <w:rFonts w:eastAsia="Calibri" w:cs="Calibri"/>
                <w:color w:val="000000"/>
              </w:rPr>
            </w:pPr>
            <w:r w:rsidRPr="003C3F40">
              <w:rPr>
                <w:rFonts w:eastAsia="Calibri" w:cs="Calibri"/>
                <w:b/>
                <w:color w:val="000000"/>
              </w:rPr>
              <w:t>Rezultat zadania</w:t>
            </w:r>
          </w:p>
        </w:tc>
      </w:tr>
      <w:tr w:rsidR="003C3F40" w:rsidRPr="003C3F40" w14:paraId="55F015E8" w14:textId="77777777" w:rsidTr="003C3F40">
        <w:trPr>
          <w:trHeight w:val="451"/>
        </w:trPr>
        <w:tc>
          <w:tcPr>
            <w:tcW w:w="9169" w:type="dxa"/>
            <w:gridSpan w:val="3"/>
            <w:shd w:val="clear" w:color="auto" w:fill="D9D9D9"/>
            <w:vAlign w:val="center"/>
          </w:tcPr>
          <w:p w14:paraId="5C4ECBDF" w14:textId="65C9B389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3C3F40">
              <w:rPr>
                <w:rFonts w:eastAsia="Calibri" w:cs="Calibri"/>
                <w:color w:val="000000"/>
                <w:sz w:val="20"/>
                <w:szCs w:val="20"/>
              </w:rPr>
              <w:t xml:space="preserve">Etap opracowania </w:t>
            </w:r>
            <w:r>
              <w:rPr>
                <w:rFonts w:eastAsia="Calibri" w:cs="Calibri"/>
                <w:color w:val="000000"/>
                <w:sz w:val="20"/>
                <w:szCs w:val="20"/>
              </w:rPr>
              <w:t>nowego produktu</w:t>
            </w:r>
          </w:p>
        </w:tc>
      </w:tr>
      <w:tr w:rsidR="003C3F40" w:rsidRPr="003C3F40" w14:paraId="7084A96A" w14:textId="77777777" w:rsidTr="003C3F40">
        <w:tc>
          <w:tcPr>
            <w:tcW w:w="2259" w:type="dxa"/>
            <w:shd w:val="clear" w:color="auto" w:fill="D9D9D9"/>
            <w:vAlign w:val="center"/>
          </w:tcPr>
          <w:p w14:paraId="768554B2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hanging="2"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3C3F40">
              <w:rPr>
                <w:rFonts w:eastAsia="Calibri" w:cs="Calibri"/>
                <w:color w:val="000000"/>
                <w:sz w:val="20"/>
                <w:szCs w:val="20"/>
              </w:rPr>
              <w:t>Zadanie 1</w:t>
            </w:r>
          </w:p>
        </w:tc>
        <w:tc>
          <w:tcPr>
            <w:tcW w:w="2552" w:type="dxa"/>
            <w:shd w:val="clear" w:color="auto" w:fill="D9D9D9"/>
            <w:vAlign w:val="center"/>
          </w:tcPr>
          <w:p w14:paraId="740F34AF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  <w:tc>
          <w:tcPr>
            <w:tcW w:w="4358" w:type="dxa"/>
            <w:vAlign w:val="center"/>
          </w:tcPr>
          <w:p w14:paraId="06651FE1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</w:tr>
      <w:tr w:rsidR="003C3F40" w:rsidRPr="003C3F40" w14:paraId="1D75A6C5" w14:textId="77777777" w:rsidTr="003C3F40">
        <w:trPr>
          <w:trHeight w:val="588"/>
        </w:trPr>
        <w:tc>
          <w:tcPr>
            <w:tcW w:w="2259" w:type="dxa"/>
            <w:shd w:val="clear" w:color="auto" w:fill="D9D9D9"/>
            <w:vAlign w:val="center"/>
          </w:tcPr>
          <w:p w14:paraId="2C644DEE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hanging="2"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 w:rsidRPr="003C3F40">
              <w:rPr>
                <w:rFonts w:eastAsia="Calibri" w:cs="Calibri"/>
                <w:color w:val="000000"/>
                <w:sz w:val="20"/>
                <w:szCs w:val="20"/>
              </w:rPr>
              <w:t>Zadanie 2</w:t>
            </w:r>
          </w:p>
        </w:tc>
        <w:tc>
          <w:tcPr>
            <w:tcW w:w="2552" w:type="dxa"/>
            <w:shd w:val="clear" w:color="auto" w:fill="D9D9D9"/>
            <w:vAlign w:val="center"/>
          </w:tcPr>
          <w:p w14:paraId="1F0E7835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  <w:tc>
          <w:tcPr>
            <w:tcW w:w="4358" w:type="dxa"/>
            <w:vAlign w:val="center"/>
          </w:tcPr>
          <w:p w14:paraId="09264D71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</w:tr>
      <w:tr w:rsidR="003C3F40" w:rsidRPr="003C3F40" w14:paraId="3D89CA43" w14:textId="77777777" w:rsidTr="003C3F40">
        <w:tc>
          <w:tcPr>
            <w:tcW w:w="2259" w:type="dxa"/>
            <w:shd w:val="clear" w:color="auto" w:fill="D9D9D9"/>
            <w:vAlign w:val="center"/>
          </w:tcPr>
          <w:p w14:paraId="458B8851" w14:textId="03E99F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hanging="2"/>
              <w:jc w:val="center"/>
              <w:rPr>
                <w:rFonts w:eastAsia="Calibri" w:cs="Calibri"/>
                <w:color w:val="000000"/>
                <w:sz w:val="20"/>
                <w:szCs w:val="20"/>
              </w:rPr>
            </w:pPr>
            <w:r>
              <w:rPr>
                <w:rFonts w:eastAsia="Calibri" w:cs="Calibri"/>
                <w:color w:val="000000"/>
                <w:sz w:val="20"/>
                <w:szCs w:val="20"/>
              </w:rPr>
              <w:t xml:space="preserve">Zadanie </w:t>
            </w:r>
            <w:r w:rsidRPr="003C3F40">
              <w:rPr>
                <w:rFonts w:eastAsia="Calibri" w:cs="Calibri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2552" w:type="dxa"/>
            <w:shd w:val="clear" w:color="auto" w:fill="D9D9D9"/>
            <w:vAlign w:val="center"/>
          </w:tcPr>
          <w:p w14:paraId="14F96079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  <w:tc>
          <w:tcPr>
            <w:tcW w:w="4358" w:type="dxa"/>
            <w:vAlign w:val="center"/>
          </w:tcPr>
          <w:p w14:paraId="3DF6BBA7" w14:textId="77777777" w:rsidR="003C3F40" w:rsidRPr="003C3F40" w:rsidRDefault="003C3F40" w:rsidP="003C3F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2"/>
              <w:rPr>
                <w:rFonts w:eastAsia="Calibri" w:cs="Calibri"/>
                <w:color w:val="000000"/>
                <w:sz w:val="20"/>
                <w:szCs w:val="20"/>
              </w:rPr>
            </w:pPr>
          </w:p>
        </w:tc>
      </w:tr>
    </w:tbl>
    <w:p w14:paraId="174B1BAB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77132DB" w14:textId="77777777" w:rsidR="00EC5BAE" w:rsidRPr="00EC5BAE" w:rsidRDefault="00EC5BAE" w:rsidP="006244D4">
      <w:pPr>
        <w:spacing w:after="0" w:line="240" w:lineRule="auto"/>
        <w:contextualSpacing/>
        <w:rPr>
          <w:rFonts w:cs="Arial"/>
        </w:rPr>
      </w:pPr>
    </w:p>
    <w:sectPr w:rsidR="00EC5BAE" w:rsidRPr="00EC5BAE" w:rsidSect="006244D4">
      <w:headerReference w:type="default" r:id="rId8"/>
      <w:type w:val="continuous"/>
      <w:pgSz w:w="11906" w:h="16838"/>
      <w:pgMar w:top="1701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0AB175" w14:textId="77777777" w:rsidR="00920B94" w:rsidRDefault="00920B94" w:rsidP="005130A2">
      <w:pPr>
        <w:spacing w:after="0" w:line="240" w:lineRule="auto"/>
      </w:pPr>
      <w:r>
        <w:separator/>
      </w:r>
    </w:p>
  </w:endnote>
  <w:endnote w:type="continuationSeparator" w:id="0">
    <w:p w14:paraId="4766C95A" w14:textId="77777777" w:rsidR="00920B94" w:rsidRDefault="00920B94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03D9A" w14:textId="77777777" w:rsidR="00920B94" w:rsidRDefault="00920B94" w:rsidP="005130A2">
      <w:pPr>
        <w:spacing w:after="0" w:line="240" w:lineRule="auto"/>
      </w:pPr>
      <w:r>
        <w:separator/>
      </w:r>
    </w:p>
  </w:footnote>
  <w:footnote w:type="continuationSeparator" w:id="0">
    <w:p w14:paraId="30025B7F" w14:textId="77777777" w:rsidR="00920B94" w:rsidRDefault="00920B94" w:rsidP="005130A2">
      <w:pPr>
        <w:spacing w:after="0" w:line="240" w:lineRule="auto"/>
      </w:pPr>
      <w:r>
        <w:continuationSeparator/>
      </w:r>
    </w:p>
  </w:footnote>
  <w:footnote w:id="1">
    <w:p w14:paraId="1C8D3A0C" w14:textId="56BF099B" w:rsidR="002421E7" w:rsidRPr="002421E7" w:rsidRDefault="002421E7" w:rsidP="002421E7">
      <w:pPr>
        <w:pStyle w:val="Tekstprzypisudolnego"/>
        <w:jc w:val="both"/>
        <w:rPr>
          <w:sz w:val="18"/>
          <w:szCs w:val="18"/>
        </w:rPr>
      </w:pPr>
      <w:r w:rsidRPr="002421E7">
        <w:rPr>
          <w:rStyle w:val="Odwoanieprzypisudolnego"/>
          <w:sz w:val="18"/>
          <w:szCs w:val="18"/>
        </w:rPr>
        <w:footnoteRef/>
      </w:r>
      <w:r w:rsidRPr="002421E7">
        <w:rPr>
          <w:sz w:val="18"/>
          <w:szCs w:val="18"/>
        </w:rPr>
        <w:t xml:space="preserve"> </w:t>
      </w:r>
      <w:r w:rsidRPr="002421E7">
        <w:rPr>
          <w:rFonts w:eastAsia="Calibri" w:cstheme="minorHAnsi"/>
          <w:color w:val="000000"/>
          <w:sz w:val="18"/>
          <w:szCs w:val="18"/>
        </w:rPr>
        <w:t>tożsama z nazwą jednostki naukowej wskazaną w Zintegrowanym Systemie Informacji o Nauce i Szkolnictwie Wyższym i Nauce POL-on lub komunikacie o kategoriach przyznanych jednostkom naukowym lub tożsama z wykazem przedsiębiorców posiadających status centrum badawczo-rozwojowego opublikowanym w BIP lub tożsama z dokumentem założycielskim powołującym daną jednostkę</w:t>
      </w:r>
      <w:r>
        <w:rPr>
          <w:rFonts w:eastAsia="Calibri" w:cstheme="minorHAnsi"/>
          <w:color w:val="000000"/>
          <w:sz w:val="18"/>
          <w:szCs w:val="18"/>
        </w:rPr>
        <w:t>.</w:t>
      </w:r>
    </w:p>
  </w:footnote>
  <w:footnote w:id="2">
    <w:p w14:paraId="65176928" w14:textId="77777777" w:rsidR="005D2E39" w:rsidRDefault="005D2E39">
      <w:pPr>
        <w:pStyle w:val="Tekstprzypisudolnego"/>
      </w:pPr>
      <w:r w:rsidRPr="006244D4">
        <w:rPr>
          <w:rStyle w:val="Odwoanieprzypisudolnego"/>
          <w:sz w:val="18"/>
          <w:szCs w:val="18"/>
        </w:rPr>
        <w:footnoteRef/>
      </w:r>
      <w:r w:rsidRPr="006244D4">
        <w:rPr>
          <w:sz w:val="18"/>
          <w:szCs w:val="18"/>
        </w:rPr>
        <w:t xml:space="preserve"> Wybrać właściwe</w:t>
      </w:r>
    </w:p>
  </w:footnote>
  <w:footnote w:id="3">
    <w:p w14:paraId="4E2A0B4E" w14:textId="55475EDE" w:rsidR="00A16029" w:rsidRPr="00021656" w:rsidRDefault="00A16029">
      <w:pPr>
        <w:pStyle w:val="Tekstprzypisudolnego"/>
        <w:rPr>
          <w:sz w:val="18"/>
        </w:rPr>
      </w:pPr>
      <w:r w:rsidRPr="00EF5B74">
        <w:rPr>
          <w:rStyle w:val="Odwoanieprzypisudolnego"/>
          <w:sz w:val="18"/>
        </w:rPr>
        <w:footnoteRef/>
      </w:r>
      <w:r w:rsidRPr="00EF5B74">
        <w:rPr>
          <w:sz w:val="18"/>
        </w:rPr>
        <w:t xml:space="preserve"> </w:t>
      </w:r>
      <w:r w:rsidRPr="00021656">
        <w:rPr>
          <w:sz w:val="18"/>
        </w:rPr>
        <w:t>W</w:t>
      </w:r>
      <w:r w:rsidR="00EF5B74" w:rsidRPr="00021656">
        <w:rPr>
          <w:sz w:val="18"/>
        </w:rPr>
        <w:t>ypełnić punkt I lub II</w:t>
      </w:r>
    </w:p>
  </w:footnote>
  <w:footnote w:id="4">
    <w:p w14:paraId="3E009F21" w14:textId="77777777" w:rsidR="00EF5B74" w:rsidRPr="00021656" w:rsidRDefault="00EF5B74">
      <w:pPr>
        <w:pStyle w:val="Tekstprzypisudolnego"/>
        <w:rPr>
          <w:sz w:val="18"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Niepotrzebne skreślić</w:t>
      </w:r>
    </w:p>
  </w:footnote>
  <w:footnote w:id="5">
    <w:p w14:paraId="6A69437E" w14:textId="28C510B2" w:rsidR="006244D4" w:rsidRDefault="006244D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21656">
        <w:rPr>
          <w:bCs/>
          <w:sz w:val="18"/>
        </w:rPr>
        <w:t xml:space="preserve">Podpis osoby figurującej lub osób figurujących w rejestrach do zaciągania zobowiązań w imieniu Wykonawcy </w:t>
      </w:r>
      <w:r w:rsidRPr="00021656">
        <w:rPr>
          <w:bCs/>
          <w:sz w:val="18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92D0C" w14:textId="1F38DDDF" w:rsidR="005130A2" w:rsidRDefault="00BC1529">
    <w:pPr>
      <w:pStyle w:val="Nagwek"/>
    </w:pPr>
    <w:r>
      <w:rPr>
        <w:rFonts w:ascii="Times New Roman" w:hAnsi="Times New Roman"/>
        <w:b/>
        <w:noProof/>
        <w:color w:val="000000"/>
        <w:sz w:val="20"/>
        <w:szCs w:val="20"/>
        <w:lang w:eastAsia="pl-PL"/>
      </w:rPr>
      <w:drawing>
        <wp:inline distT="0" distB="0" distL="114300" distR="114300" wp14:anchorId="63A46B75" wp14:editId="4479E588">
          <wp:extent cx="5760720" cy="627380"/>
          <wp:effectExtent l="0" t="0" r="0" b="1270"/>
          <wp:docPr id="8" name="image1.png" descr="Pasek logotypów: Fundusze Europejskie, Rzeczpospolita Polska, PARP, grupa PFR, Unia Europejska, Europejskie Fundusze Strukturalne i Inwestycyj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Pasek logotypów: Fundusze Europejskie, Rzeczpospolita Polska, PARP, grupa PFR, Unia Europejska, Europejskie Fundusze Strukturalne i Inwestycyj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60720" cy="6273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52729F6"/>
    <w:multiLevelType w:val="multilevel"/>
    <w:tmpl w:val="1DAA858C"/>
    <w:lvl w:ilvl="0">
      <w:start w:val="1"/>
      <w:numFmt w:val="bullet"/>
      <w:lvlText w:val="❑"/>
      <w:lvlJc w:val="left"/>
      <w:pPr>
        <w:ind w:left="740" w:hanging="360"/>
      </w:pPr>
      <w:rPr>
        <w:rFonts w:ascii="Noto Sans Symbols" w:eastAsia="Noto Sans Symbols" w:hAnsi="Noto Sans Symbols" w:cs="Noto Sans Symbols"/>
        <w:sz w:val="16"/>
        <w:szCs w:val="16"/>
        <w:vertAlign w:val="baseline"/>
      </w:rPr>
    </w:lvl>
    <w:lvl w:ilvl="1">
      <w:start w:val="1"/>
      <w:numFmt w:val="bullet"/>
      <w:lvlText w:val="o"/>
      <w:lvlJc w:val="left"/>
      <w:pPr>
        <w:ind w:left="14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1F6C78"/>
    <w:multiLevelType w:val="hybridMultilevel"/>
    <w:tmpl w:val="1ED88934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11">
      <w:start w:val="1"/>
      <w:numFmt w:val="decimal"/>
      <w:lvlText w:val="%3)"/>
      <w:lvlJc w:val="left"/>
      <w:pPr>
        <w:ind w:left="2508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9D509BA"/>
    <w:multiLevelType w:val="hybridMultilevel"/>
    <w:tmpl w:val="1980B3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604D9C"/>
    <w:multiLevelType w:val="hybridMultilevel"/>
    <w:tmpl w:val="3A3C6358"/>
    <w:lvl w:ilvl="0" w:tplc="7F3484DC">
      <w:start w:val="1"/>
      <w:numFmt w:val="bullet"/>
      <w:lvlText w:val="-"/>
      <w:lvlJc w:val="left"/>
      <w:pPr>
        <w:ind w:left="786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EA43D5"/>
    <w:multiLevelType w:val="hybridMultilevel"/>
    <w:tmpl w:val="6CE2B3D6"/>
    <w:lvl w:ilvl="0" w:tplc="6D1C23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E4BB8"/>
    <w:multiLevelType w:val="hybridMultilevel"/>
    <w:tmpl w:val="EA2C2C9A"/>
    <w:lvl w:ilvl="0" w:tplc="56C89320">
      <w:start w:val="1"/>
      <w:numFmt w:val="upperRoman"/>
      <w:pStyle w:val="poziom1"/>
      <w:lvlText w:val="%1."/>
      <w:lvlJc w:val="right"/>
      <w:pPr>
        <w:ind w:left="720" w:hanging="360"/>
      </w:pPr>
      <w:rPr>
        <w:b/>
        <w:bCs/>
      </w:r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630E8F"/>
    <w:multiLevelType w:val="hybridMultilevel"/>
    <w:tmpl w:val="33EE77E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3"/>
  </w:num>
  <w:num w:numId="2">
    <w:abstractNumId w:val="16"/>
  </w:num>
  <w:num w:numId="3">
    <w:abstractNumId w:val="10"/>
  </w:num>
  <w:num w:numId="4">
    <w:abstractNumId w:val="0"/>
  </w:num>
  <w:num w:numId="5">
    <w:abstractNumId w:val="6"/>
  </w:num>
  <w:num w:numId="6">
    <w:abstractNumId w:val="18"/>
  </w:num>
  <w:num w:numId="7">
    <w:abstractNumId w:val="12"/>
  </w:num>
  <w:num w:numId="8">
    <w:abstractNumId w:val="15"/>
  </w:num>
  <w:num w:numId="9">
    <w:abstractNumId w:val="17"/>
  </w:num>
  <w:num w:numId="10">
    <w:abstractNumId w:val="1"/>
  </w:num>
  <w:num w:numId="11">
    <w:abstractNumId w:val="19"/>
  </w:num>
  <w:num w:numId="12">
    <w:abstractNumId w:val="3"/>
  </w:num>
  <w:num w:numId="13">
    <w:abstractNumId w:val="2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5"/>
  </w:num>
  <w:num w:numId="17">
    <w:abstractNumId w:val="9"/>
  </w:num>
  <w:num w:numId="18">
    <w:abstractNumId w:val="7"/>
  </w:num>
  <w:num w:numId="19">
    <w:abstractNumId w:val="8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rgUA2rQc9CwAAAA="/>
  </w:docVars>
  <w:rsids>
    <w:rsidRoot w:val="00C76C30"/>
    <w:rsid w:val="00003133"/>
    <w:rsid w:val="00021656"/>
    <w:rsid w:val="00067952"/>
    <w:rsid w:val="000D18C4"/>
    <w:rsid w:val="000D28C0"/>
    <w:rsid w:val="0010535C"/>
    <w:rsid w:val="00151F4B"/>
    <w:rsid w:val="001C03D6"/>
    <w:rsid w:val="001F34E5"/>
    <w:rsid w:val="002421E7"/>
    <w:rsid w:val="002533CD"/>
    <w:rsid w:val="00286372"/>
    <w:rsid w:val="00305554"/>
    <w:rsid w:val="003143E6"/>
    <w:rsid w:val="00314EE6"/>
    <w:rsid w:val="00373E47"/>
    <w:rsid w:val="0039360E"/>
    <w:rsid w:val="00394CC6"/>
    <w:rsid w:val="003A4808"/>
    <w:rsid w:val="003C3F40"/>
    <w:rsid w:val="004459C4"/>
    <w:rsid w:val="00474C95"/>
    <w:rsid w:val="00476E3D"/>
    <w:rsid w:val="004E41C0"/>
    <w:rsid w:val="005130A2"/>
    <w:rsid w:val="00573328"/>
    <w:rsid w:val="00576230"/>
    <w:rsid w:val="005B079A"/>
    <w:rsid w:val="005D2E39"/>
    <w:rsid w:val="00606235"/>
    <w:rsid w:val="006244D4"/>
    <w:rsid w:val="006A250F"/>
    <w:rsid w:val="0073615A"/>
    <w:rsid w:val="007A10DF"/>
    <w:rsid w:val="007B4678"/>
    <w:rsid w:val="007C0F08"/>
    <w:rsid w:val="007F4B2F"/>
    <w:rsid w:val="00822F28"/>
    <w:rsid w:val="00894DA6"/>
    <w:rsid w:val="008F1443"/>
    <w:rsid w:val="00920B94"/>
    <w:rsid w:val="00981A03"/>
    <w:rsid w:val="009D2829"/>
    <w:rsid w:val="00A16029"/>
    <w:rsid w:val="00A16F98"/>
    <w:rsid w:val="00A81A72"/>
    <w:rsid w:val="00AC70E4"/>
    <w:rsid w:val="00AF3496"/>
    <w:rsid w:val="00AF42F5"/>
    <w:rsid w:val="00B377FA"/>
    <w:rsid w:val="00B42106"/>
    <w:rsid w:val="00BB2AB9"/>
    <w:rsid w:val="00BB51F5"/>
    <w:rsid w:val="00BC1529"/>
    <w:rsid w:val="00C06881"/>
    <w:rsid w:val="00C127B4"/>
    <w:rsid w:val="00C15223"/>
    <w:rsid w:val="00C46A98"/>
    <w:rsid w:val="00C76C30"/>
    <w:rsid w:val="00D52434"/>
    <w:rsid w:val="00D71110"/>
    <w:rsid w:val="00DA659D"/>
    <w:rsid w:val="00E35C27"/>
    <w:rsid w:val="00E67112"/>
    <w:rsid w:val="00E716C1"/>
    <w:rsid w:val="00E71BE8"/>
    <w:rsid w:val="00EA02C3"/>
    <w:rsid w:val="00EB737A"/>
    <w:rsid w:val="00EC5BAE"/>
    <w:rsid w:val="00EE6B5F"/>
    <w:rsid w:val="00EF5B74"/>
    <w:rsid w:val="00F0107C"/>
    <w:rsid w:val="00F94AA5"/>
    <w:rsid w:val="00FA54F3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30A2"/>
  </w:style>
  <w:style w:type="paragraph" w:styleId="Akapitzlist">
    <w:name w:val="List Paragraph"/>
    <w:aliases w:val="Lista - wielopoziomowa,normalny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aliases w:val="Lista - wielopoziomowa Znak,normalny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13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73E47"/>
    <w:rPr>
      <w:color w:val="0000FF"/>
      <w:u w:val="single"/>
    </w:rPr>
  </w:style>
  <w:style w:type="table" w:styleId="Tabela-Siatka">
    <w:name w:val="Table Grid"/>
    <w:basedOn w:val="Standardowy"/>
    <w:uiPriority w:val="39"/>
    <w:rsid w:val="0062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C15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152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F34E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F34E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F34E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F34E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F34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723AED-A7B2-42DF-9295-5D6AEE1DC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954</Words>
  <Characters>5730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oanna Lipner</cp:lastModifiedBy>
  <cp:revision>10</cp:revision>
  <dcterms:created xsi:type="dcterms:W3CDTF">2020-03-24T08:54:00Z</dcterms:created>
  <dcterms:modified xsi:type="dcterms:W3CDTF">2020-09-22T18:31:00Z</dcterms:modified>
</cp:coreProperties>
</file>